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0332" w:type="dxa"/>
        <w:tblInd w:w="-14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332"/>
      </w:tblGrid>
      <w:tr w:rsidR="001D683F" w14:paraId="49623950" w14:textId="77777777" w:rsidTr="00B763DA">
        <w:tc>
          <w:tcPr>
            <w:tcW w:w="10332" w:type="dxa"/>
            <w:shd w:val="clear" w:color="auto" w:fill="auto"/>
          </w:tcPr>
          <w:p w14:paraId="190E01A8" w14:textId="07CA0DCC" w:rsidR="00474C70" w:rsidRPr="00754593" w:rsidRDefault="00474C70" w:rsidP="00622CCD">
            <w:pPr>
              <w:spacing w:line="360" w:lineRule="exact"/>
              <w:ind w:rightChars="20" w:right="42"/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AB744A">
              <w:rPr>
                <w:rFonts w:ascii="Arial" w:hAnsi="Arial"/>
                <w:sz w:val="28"/>
                <w:szCs w:val="28"/>
              </w:rPr>
              <w:t>Doctoral Dissertation Composition</w:t>
            </w:r>
            <w:r w:rsidR="00622CCD" w:rsidRPr="00AB744A">
              <w:rPr>
                <w:rFonts w:ascii="Arial" w:hAnsi="Arial"/>
                <w:sz w:val="28"/>
                <w:szCs w:val="28"/>
              </w:rPr>
              <w:t xml:space="preserve"> Schedule</w:t>
            </w:r>
            <w:r>
              <w:rPr>
                <w:rFonts w:ascii="Arial" w:hAnsi="Arial"/>
                <w:sz w:val="28"/>
                <w:szCs w:val="28"/>
              </w:rPr>
              <w:t xml:space="preserve"> / </w:t>
            </w:r>
            <w:r w:rsidRPr="00AB744A">
              <w:rPr>
                <w:rFonts w:ascii="Arial" w:hAnsi="Arial"/>
                <w:sz w:val="28"/>
                <w:szCs w:val="28"/>
              </w:rPr>
              <w:t>博士論文執筆計画書</w:t>
            </w:r>
          </w:p>
        </w:tc>
      </w:tr>
    </w:tbl>
    <w:p w14:paraId="583D7D24" w14:textId="3298BDB7" w:rsidR="001D683F" w:rsidRPr="00F012DE" w:rsidRDefault="001D683F" w:rsidP="00C17321">
      <w:pPr>
        <w:spacing w:line="180" w:lineRule="exact"/>
        <w:ind w:rightChars="20" w:right="42"/>
        <w:jc w:val="center"/>
        <w:rPr>
          <w:rFonts w:ascii="Arial Black" w:hAnsi="Arial Black"/>
          <w:sz w:val="18"/>
          <w:szCs w:val="18"/>
        </w:rPr>
      </w:pPr>
    </w:p>
    <w:p w14:paraId="49F6A811" w14:textId="77777777" w:rsidR="00474C70" w:rsidRPr="00474C70" w:rsidRDefault="00474C70" w:rsidP="00B763DA">
      <w:pPr>
        <w:spacing w:line="240" w:lineRule="exact"/>
        <w:ind w:leftChars="-60" w:left="-126" w:rightChars="7" w:right="15"/>
        <w:rPr>
          <w:rFonts w:ascii="Arial Narrow" w:hAnsi="Arial Narrow"/>
          <w:bCs/>
          <w:sz w:val="18"/>
          <w:szCs w:val="18"/>
        </w:rPr>
      </w:pPr>
      <w:r w:rsidRPr="00474C70">
        <w:rPr>
          <w:rFonts w:ascii="Arial Narrow" w:hAnsi="Arial Narrow" w:hint="eastAsia"/>
          <w:bCs/>
          <w:sz w:val="18"/>
          <w:szCs w:val="18"/>
        </w:rPr>
        <w:t xml:space="preserve">※　</w:t>
      </w:r>
      <w:r w:rsidR="00BF16C5">
        <w:rPr>
          <w:rFonts w:ascii="Arial Narrow" w:hAnsi="Arial Narrow" w:hint="eastAsia"/>
          <w:bCs/>
          <w:sz w:val="18"/>
          <w:szCs w:val="18"/>
        </w:rPr>
        <w:t xml:space="preserve">Students </w:t>
      </w:r>
      <w:r w:rsidR="00BF16C5">
        <w:rPr>
          <w:rFonts w:ascii="Arial Narrow" w:hAnsi="Arial Narrow"/>
          <w:bCs/>
          <w:sz w:val="18"/>
          <w:szCs w:val="18"/>
        </w:rPr>
        <w:t>wishing to e</w:t>
      </w:r>
      <w:r w:rsidR="00BF16C5">
        <w:rPr>
          <w:rFonts w:ascii="Arial Narrow" w:hAnsi="Arial Narrow" w:hint="eastAsia"/>
          <w:bCs/>
          <w:sz w:val="18"/>
          <w:szCs w:val="18"/>
        </w:rPr>
        <w:t xml:space="preserve">xtend </w:t>
      </w:r>
      <w:r w:rsidR="00BF16C5">
        <w:rPr>
          <w:rFonts w:ascii="Arial Narrow" w:hAnsi="Arial Narrow"/>
          <w:bCs/>
          <w:sz w:val="18"/>
          <w:szCs w:val="18"/>
        </w:rPr>
        <w:t>their</w:t>
      </w:r>
      <w:r w:rsidR="00BF16C5">
        <w:rPr>
          <w:rFonts w:ascii="Arial Narrow" w:hAnsi="Arial Narrow" w:hint="eastAsia"/>
          <w:bCs/>
          <w:sz w:val="18"/>
          <w:szCs w:val="18"/>
        </w:rPr>
        <w:t xml:space="preserve"> </w:t>
      </w:r>
      <w:r w:rsidR="00BF16C5">
        <w:rPr>
          <w:rFonts w:ascii="Arial Narrow" w:hAnsi="Arial Narrow"/>
          <w:bCs/>
          <w:sz w:val="18"/>
          <w:szCs w:val="18"/>
        </w:rPr>
        <w:t>enrollment or who wish to return to APU after a Leave of Absence or after being withdrawn from APU must submit this form. As t</w:t>
      </w:r>
      <w:r w:rsidR="00622CCD">
        <w:rPr>
          <w:rFonts w:ascii="Arial Narrow" w:hAnsi="Arial Narrow"/>
          <w:bCs/>
          <w:sz w:val="18"/>
          <w:szCs w:val="18"/>
        </w:rPr>
        <w:t xml:space="preserve">his form </w:t>
      </w:r>
      <w:r w:rsidR="00BF16C5">
        <w:rPr>
          <w:rFonts w:ascii="Arial Narrow" w:hAnsi="Arial Narrow"/>
          <w:bCs/>
          <w:sz w:val="18"/>
          <w:szCs w:val="18"/>
        </w:rPr>
        <w:t>will be used to assess students’</w:t>
      </w:r>
      <w:r w:rsidR="00622CCD">
        <w:rPr>
          <w:rFonts w:ascii="Arial Narrow" w:hAnsi="Arial Narrow"/>
          <w:bCs/>
          <w:sz w:val="18"/>
          <w:szCs w:val="18"/>
        </w:rPr>
        <w:t xml:space="preserve"> suitability for an extension of enrollment</w:t>
      </w:r>
      <w:r w:rsidR="00BF16C5">
        <w:rPr>
          <w:rFonts w:ascii="Arial Narrow" w:hAnsi="Arial Narrow"/>
          <w:bCs/>
          <w:sz w:val="18"/>
          <w:szCs w:val="18"/>
        </w:rPr>
        <w:t xml:space="preserve"> or reinstatement, students are encouraged to fill it out </w:t>
      </w:r>
      <w:r w:rsidR="00BD2D27">
        <w:rPr>
          <w:rFonts w:ascii="Arial Narrow" w:hAnsi="Arial Narrow"/>
          <w:bCs/>
          <w:sz w:val="18"/>
          <w:szCs w:val="18"/>
        </w:rPr>
        <w:t xml:space="preserve">as </w:t>
      </w:r>
      <w:r w:rsidR="00BF16C5">
        <w:rPr>
          <w:rFonts w:ascii="Arial Narrow" w:hAnsi="Arial Narrow"/>
          <w:bCs/>
          <w:sz w:val="18"/>
          <w:szCs w:val="18"/>
        </w:rPr>
        <w:t>thoroughly</w:t>
      </w:r>
      <w:r w:rsidR="00BD2D27">
        <w:rPr>
          <w:rFonts w:ascii="Arial Narrow" w:hAnsi="Arial Narrow"/>
          <w:bCs/>
          <w:sz w:val="18"/>
          <w:szCs w:val="18"/>
        </w:rPr>
        <w:t xml:space="preserve"> as possible</w:t>
      </w:r>
      <w:r w:rsidR="00BF16C5">
        <w:rPr>
          <w:rFonts w:ascii="Arial Narrow" w:hAnsi="Arial Narrow"/>
          <w:bCs/>
          <w:sz w:val="18"/>
          <w:szCs w:val="18"/>
        </w:rPr>
        <w:t xml:space="preserve">. </w:t>
      </w:r>
      <w:r w:rsidR="00622CCD">
        <w:rPr>
          <w:rFonts w:ascii="Arial Narrow" w:hAnsi="Arial Narrow"/>
          <w:bCs/>
          <w:sz w:val="18"/>
          <w:szCs w:val="18"/>
        </w:rPr>
        <w:t xml:space="preserve">  </w:t>
      </w:r>
    </w:p>
    <w:p w14:paraId="169A73CA" w14:textId="77777777" w:rsidR="00474C70" w:rsidRDefault="00E20D8E" w:rsidP="00B763DA">
      <w:pPr>
        <w:spacing w:line="240" w:lineRule="exact"/>
        <w:ind w:leftChars="-60" w:left="-126" w:rightChars="7" w:right="15"/>
        <w:rPr>
          <w:rFonts w:ascii="Arial Narrow" w:hAnsi="Arial Narrow"/>
          <w:bCs/>
          <w:sz w:val="18"/>
          <w:szCs w:val="18"/>
        </w:rPr>
      </w:pPr>
      <w:r w:rsidRPr="00474C70">
        <w:rPr>
          <w:rFonts w:ascii="Arial Narrow" w:hAnsi="Arial Narrow" w:hint="eastAsia"/>
          <w:bCs/>
          <w:sz w:val="18"/>
          <w:szCs w:val="18"/>
        </w:rPr>
        <w:t>※</w:t>
      </w:r>
      <w:r>
        <w:rPr>
          <w:rFonts w:ascii="Arial Narrow" w:hAnsi="Arial Narrow" w:hint="eastAsia"/>
          <w:bCs/>
          <w:sz w:val="18"/>
          <w:szCs w:val="18"/>
        </w:rPr>
        <w:t xml:space="preserve">　</w:t>
      </w:r>
      <w:r w:rsidR="00474C70" w:rsidRPr="00474C70">
        <w:rPr>
          <w:rFonts w:ascii="Arial Narrow" w:hAnsi="Arial Narrow"/>
          <w:bCs/>
          <w:sz w:val="18"/>
          <w:szCs w:val="18"/>
        </w:rPr>
        <w:t>This form may be typed and submitted as a file attachment or submitted as a separate document, provided all the above information is contained within that document.</w:t>
      </w:r>
    </w:p>
    <w:p w14:paraId="3E58B72B" w14:textId="77777777" w:rsidR="00C674B7" w:rsidRPr="00474C70" w:rsidRDefault="00C674B7" w:rsidP="00E20D8E">
      <w:pPr>
        <w:spacing w:line="240" w:lineRule="exact"/>
        <w:ind w:leftChars="-60" w:left="-126" w:rightChars="7" w:right="15"/>
        <w:rPr>
          <w:rFonts w:ascii="Arial Narrow" w:hAnsi="Arial Narrow"/>
          <w:bCs/>
          <w:sz w:val="18"/>
          <w:szCs w:val="18"/>
        </w:rPr>
      </w:pPr>
      <w:r w:rsidRPr="00474C70">
        <w:rPr>
          <w:rFonts w:ascii="Arial Narrow" w:hAnsi="Arial Narrow" w:hint="eastAsia"/>
          <w:bCs/>
          <w:sz w:val="18"/>
          <w:szCs w:val="18"/>
        </w:rPr>
        <w:t xml:space="preserve">　</w:t>
      </w:r>
    </w:p>
    <w:tbl>
      <w:tblPr>
        <w:tblStyle w:val="a3"/>
        <w:tblW w:w="10401" w:type="dxa"/>
        <w:tblInd w:w="-150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2408"/>
        <w:gridCol w:w="464"/>
        <w:gridCol w:w="454"/>
        <w:gridCol w:w="454"/>
        <w:gridCol w:w="454"/>
        <w:gridCol w:w="454"/>
        <w:gridCol w:w="454"/>
        <w:gridCol w:w="454"/>
        <w:gridCol w:w="454"/>
        <w:gridCol w:w="894"/>
        <w:gridCol w:w="709"/>
        <w:gridCol w:w="2748"/>
      </w:tblGrid>
      <w:tr w:rsidR="00474C70" w:rsidRPr="00A15B96" w14:paraId="63932848" w14:textId="77777777" w:rsidTr="00D57892">
        <w:trPr>
          <w:gridAfter w:val="3"/>
          <w:wAfter w:w="4351" w:type="dxa"/>
          <w:trHeight w:val="286"/>
        </w:trPr>
        <w:tc>
          <w:tcPr>
            <w:tcW w:w="240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77BB98" w14:textId="77777777" w:rsidR="00474C70" w:rsidRPr="0057708D" w:rsidRDefault="00474C70" w:rsidP="003C6398">
            <w:pPr>
              <w:spacing w:line="24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7708D">
              <w:rPr>
                <w:rFonts w:ascii="Arial" w:hAnsi="Arial"/>
                <w:b/>
                <w:bCs/>
                <w:sz w:val="20"/>
                <w:szCs w:val="20"/>
              </w:rPr>
              <w:t>Student ID Number</w:t>
            </w:r>
          </w:p>
        </w:tc>
        <w:tc>
          <w:tcPr>
            <w:tcW w:w="464" w:type="dxa"/>
            <w:tcBorders>
              <w:top w:val="single" w:sz="8" w:space="0" w:color="auto"/>
              <w:left w:val="single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4864A14B" w14:textId="77777777" w:rsidR="00474C70" w:rsidRPr="00C17321" w:rsidRDefault="00474C70" w:rsidP="001D683F">
            <w:pPr>
              <w:ind w:rightChars="20" w:right="42"/>
              <w:jc w:val="center"/>
              <w:rPr>
                <w:rFonts w:ascii="Arial" w:hAnsi="Arial"/>
                <w:sz w:val="28"/>
                <w:szCs w:val="28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bookmarkStart w:id="0" w:name="Text1"/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  <w:bookmarkEnd w:id="0"/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578C8373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449BBE60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25E33C6C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1991C305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07F34ABF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1B873025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C4EBC1B" w14:textId="77777777" w:rsidR="00474C70" w:rsidRPr="00A15B96" w:rsidRDefault="00474C70" w:rsidP="001D683F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</w:tr>
      <w:tr w:rsidR="00274F27" w:rsidRPr="00A15B96" w14:paraId="5E65BA7F" w14:textId="77777777" w:rsidTr="00D57892">
        <w:trPr>
          <w:trHeight w:val="399"/>
        </w:trPr>
        <w:tc>
          <w:tcPr>
            <w:tcW w:w="240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7D2F25" w14:textId="77777777" w:rsidR="00274F27" w:rsidRPr="00C674B7" w:rsidRDefault="00274F27" w:rsidP="00C674B7">
            <w:pPr>
              <w:spacing w:line="26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C674B7">
              <w:rPr>
                <w:rFonts w:ascii="Arial" w:hAnsi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799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8661E1" w14:textId="77777777" w:rsidR="00274F27" w:rsidRPr="00056FEC" w:rsidRDefault="00274F27" w:rsidP="00746148">
            <w:pPr>
              <w:ind w:rightChars="20" w:right="42"/>
              <w:jc w:val="center"/>
              <w:rPr>
                <w:rFonts w:ascii="Arial" w:hAnsi="Arial"/>
                <w:sz w:val="22"/>
                <w:szCs w:val="22"/>
              </w:rPr>
            </w:pPr>
            <w:r w:rsidRPr="00056FEC">
              <w:rPr>
                <w:rFonts w:ascii="Arial" w:hAnsi="Arial"/>
                <w:sz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056FEC">
              <w:rPr>
                <w:rFonts w:ascii="Arial" w:hAnsi="Arial"/>
                <w:sz w:val="24"/>
              </w:rPr>
              <w:instrText xml:space="preserve"> FORMTEXT </w:instrText>
            </w:r>
            <w:r w:rsidRPr="00056FEC">
              <w:rPr>
                <w:rFonts w:ascii="Arial" w:hAnsi="Arial"/>
                <w:sz w:val="24"/>
              </w:rPr>
            </w:r>
            <w:r w:rsidRPr="00056FEC">
              <w:rPr>
                <w:rFonts w:ascii="Arial" w:hAnsi="Arial"/>
                <w:sz w:val="24"/>
              </w:rPr>
              <w:fldChar w:fldCharType="separate"/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 w:rsidRPr="00056FEC">
              <w:rPr>
                <w:rFonts w:ascii="Arial" w:hAnsi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585BDF" w:rsidRPr="00A15B96" w14:paraId="77A5EE39" w14:textId="77777777" w:rsidTr="002A52E2">
        <w:trPr>
          <w:trHeight w:val="399"/>
        </w:trPr>
        <w:tc>
          <w:tcPr>
            <w:tcW w:w="240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07818" w14:textId="77777777" w:rsidR="00585BDF" w:rsidRPr="00C674B7" w:rsidRDefault="00675FCF" w:rsidP="00C674B7">
            <w:pPr>
              <w:spacing w:line="26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Current Semester</w:t>
            </w:r>
          </w:p>
        </w:tc>
        <w:tc>
          <w:tcPr>
            <w:tcW w:w="7993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FC2861" w14:textId="77777777" w:rsidR="00585BDF" w:rsidRPr="00056FEC" w:rsidRDefault="00C536A7" w:rsidP="00746148">
            <w:pPr>
              <w:ind w:rightChars="20" w:right="42"/>
              <w:jc w:val="center"/>
              <w:rPr>
                <w:rFonts w:ascii="Arial" w:hAnsi="Arial"/>
                <w:sz w:val="24"/>
              </w:rPr>
            </w:pPr>
            <w:r w:rsidRPr="00056FEC">
              <w:rPr>
                <w:rFonts w:ascii="Arial" w:hAnsi="Arial"/>
                <w:sz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056FEC">
              <w:rPr>
                <w:rFonts w:ascii="Arial" w:hAnsi="Arial"/>
                <w:sz w:val="24"/>
              </w:rPr>
              <w:instrText xml:space="preserve"> FORMTEXT </w:instrText>
            </w:r>
            <w:r w:rsidRPr="00056FEC">
              <w:rPr>
                <w:rFonts w:ascii="Arial" w:hAnsi="Arial"/>
                <w:sz w:val="24"/>
              </w:rPr>
            </w:r>
            <w:r w:rsidRPr="00056FEC">
              <w:rPr>
                <w:rFonts w:ascii="Arial" w:hAnsi="Arial"/>
                <w:sz w:val="24"/>
              </w:rPr>
              <w:fldChar w:fldCharType="separate"/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 w:rsidRPr="00056FEC"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</w:tr>
      <w:tr w:rsidR="00936785" w:rsidRPr="00A15B96" w14:paraId="6CD2C3AF" w14:textId="77777777" w:rsidTr="00D57892">
        <w:trPr>
          <w:trHeight w:val="399"/>
        </w:trPr>
        <w:tc>
          <w:tcPr>
            <w:tcW w:w="240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B0EA82" w14:textId="77777777" w:rsidR="00936785" w:rsidRDefault="00936785" w:rsidP="00936785">
            <w:pPr>
              <w:spacing w:line="26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 w:hint="eastAsia"/>
                <w:b/>
                <w:bCs/>
                <w:sz w:val="20"/>
                <w:szCs w:val="20"/>
              </w:rPr>
              <w:t>Attached Documents</w:t>
            </w:r>
          </w:p>
          <w:p w14:paraId="252142FD" w14:textId="77777777" w:rsidR="00B763DA" w:rsidRPr="00B763DA" w:rsidRDefault="00B763DA" w:rsidP="00936785">
            <w:pPr>
              <w:spacing w:line="260" w:lineRule="exact"/>
              <w:ind w:rightChars="20" w:right="42"/>
              <w:rPr>
                <w:rFonts w:ascii="Arial" w:hAnsi="Arial"/>
                <w:bCs/>
                <w:sz w:val="20"/>
                <w:szCs w:val="20"/>
              </w:rPr>
            </w:pPr>
            <w:r w:rsidRPr="00B763DA">
              <w:rPr>
                <w:rFonts w:ascii="Arial" w:hAnsi="Arial" w:hint="eastAsia"/>
                <w:bCs/>
                <w:sz w:val="20"/>
                <w:szCs w:val="20"/>
              </w:rPr>
              <w:t>(please check</w:t>
            </w:r>
            <w:r w:rsidR="0098745F">
              <w:rPr>
                <w:rFonts w:ascii="Arial" w:hAnsi="Arial"/>
                <w:bCs/>
                <w:sz w:val="20"/>
                <w:szCs w:val="20"/>
              </w:rPr>
              <w:t xml:space="preserve"> </w:t>
            </w:r>
            <w:r w:rsidR="0098745F">
              <w:rPr>
                <w:rFonts w:ascii="Wingdings 2" w:hAnsi="Wingdings 2"/>
                <w:bCs/>
                <w:sz w:val="20"/>
                <w:szCs w:val="20"/>
              </w:rPr>
              <w:t></w:t>
            </w:r>
            <w:r w:rsidRPr="00B763DA">
              <w:rPr>
                <w:rFonts w:ascii="Arial" w:hAnsi="Arial" w:hint="eastAsia"/>
                <w:bCs/>
                <w:sz w:val="20"/>
                <w:szCs w:val="20"/>
              </w:rPr>
              <w:t>)</w:t>
            </w:r>
          </w:p>
        </w:tc>
        <w:tc>
          <w:tcPr>
            <w:tcW w:w="453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8139B83" w14:textId="77777777" w:rsidR="00936785" w:rsidRDefault="00F90ABF" w:rsidP="00936785">
            <w:pPr>
              <w:spacing w:line="240" w:lineRule="exact"/>
              <w:ind w:rightChars="20" w:right="42"/>
              <w:jc w:val="left"/>
              <w:rPr>
                <w:rFonts w:ascii="Arial" w:hAnsi="Arial"/>
                <w:sz w:val="18"/>
                <w:szCs w:val="18"/>
              </w:rPr>
            </w:pPr>
            <w:sdt>
              <w:sdtPr>
                <w:rPr>
                  <w:rFonts w:ascii="Arial" w:hAnsi="Arial"/>
                  <w:sz w:val="18"/>
                  <w:szCs w:val="18"/>
                </w:rPr>
                <w:id w:val="63206598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585BDF">
                  <w:rPr>
                    <w:rFonts w:ascii="ＭＳ ゴシック" w:eastAsia="ＭＳ ゴシック" w:hAnsi="ＭＳ ゴシック" w:hint="eastAsia"/>
                    <w:sz w:val="18"/>
                    <w:szCs w:val="18"/>
                  </w:rPr>
                  <w:t>☐</w:t>
                </w:r>
              </w:sdtContent>
            </w:sdt>
            <w:r w:rsidR="00936785">
              <w:rPr>
                <w:rFonts w:ascii="Arial" w:hAnsi="Arial"/>
                <w:sz w:val="18"/>
                <w:szCs w:val="18"/>
              </w:rPr>
              <w:t xml:space="preserve"> Abstract / Overview of the research / dissertation</w:t>
            </w:r>
          </w:p>
          <w:p w14:paraId="73419B85" w14:textId="77777777" w:rsidR="00622CCD" w:rsidRPr="00936785" w:rsidRDefault="0098745F" w:rsidP="00622CCD">
            <w:pPr>
              <w:spacing w:line="240" w:lineRule="exact"/>
              <w:ind w:rightChars="20" w:right="42" w:firstLineChars="150" w:firstLine="270"/>
              <w:jc w:val="left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Mandatory </w:t>
            </w:r>
            <w:r w:rsidR="00622CCD">
              <w:rPr>
                <w:rFonts w:ascii="Arial" w:hAnsi="Arial"/>
                <w:sz w:val="18"/>
                <w:szCs w:val="18"/>
              </w:rPr>
              <w:t>(A4 x 2 pages maximum)</w:t>
            </w:r>
          </w:p>
        </w:tc>
        <w:tc>
          <w:tcPr>
            <w:tcW w:w="34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F84097" w14:textId="77777777" w:rsidR="00936785" w:rsidRPr="00936785" w:rsidRDefault="00F90ABF" w:rsidP="00936785">
            <w:pPr>
              <w:spacing w:line="240" w:lineRule="exact"/>
              <w:ind w:rightChars="20" w:right="42"/>
              <w:jc w:val="left"/>
              <w:rPr>
                <w:rFonts w:ascii="Arial" w:hAnsi="Arial"/>
                <w:sz w:val="18"/>
                <w:szCs w:val="18"/>
              </w:rPr>
            </w:pPr>
            <w:sdt>
              <w:sdtPr>
                <w:rPr>
                  <w:rFonts w:ascii="Arial" w:hAnsi="Arial"/>
                  <w:sz w:val="18"/>
                  <w:szCs w:val="18"/>
                </w:rPr>
                <w:id w:val="-2038956000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936785">
                  <w:rPr>
                    <w:rFonts w:ascii="ＭＳ ゴシック" w:eastAsia="ＭＳ ゴシック" w:hAnsi="ＭＳ ゴシック" w:hint="eastAsia"/>
                    <w:sz w:val="18"/>
                    <w:szCs w:val="18"/>
                  </w:rPr>
                  <w:t>☐</w:t>
                </w:r>
              </w:sdtContent>
            </w:sdt>
            <w:r w:rsidR="00936785">
              <w:rPr>
                <w:rFonts w:ascii="Arial" w:hAnsi="Arial"/>
                <w:sz w:val="18"/>
                <w:szCs w:val="18"/>
              </w:rPr>
              <w:t xml:space="preserve"> List of past research achievements</w:t>
            </w:r>
          </w:p>
        </w:tc>
      </w:tr>
      <w:tr w:rsidR="00006DF4" w:rsidRPr="00A15B96" w14:paraId="5CA74939" w14:textId="77777777" w:rsidTr="00474C70">
        <w:tblPrEx>
          <w:shd w:val="clear" w:color="auto" w:fill="auto"/>
        </w:tblPrEx>
        <w:trPr>
          <w:trHeight w:val="475"/>
        </w:trPr>
        <w:tc>
          <w:tcPr>
            <w:tcW w:w="7653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AA00D0" w14:textId="77777777" w:rsidR="00006DF4" w:rsidRPr="00474C70" w:rsidRDefault="00006DF4" w:rsidP="00BD2D27">
            <w:pPr>
              <w:spacing w:line="24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006DF4">
              <w:rPr>
                <w:rFonts w:ascii="Arial" w:hAnsi="Arial" w:hint="eastAsia"/>
                <w:b/>
                <w:bCs/>
                <w:sz w:val="20"/>
                <w:szCs w:val="20"/>
              </w:rPr>
              <w:t>I have passed doctoral Candidacy Screening</w:t>
            </w:r>
            <w:r w:rsidR="00BD2D27">
              <w:rPr>
                <w:rFonts w:ascii="Arial" w:hAnsi="Arial" w:hint="eastAsia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27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EE2FA9" w14:textId="77777777" w:rsidR="00006DF4" w:rsidRPr="00A15B96" w:rsidRDefault="00F90ABF" w:rsidP="00BD2D27">
            <w:pPr>
              <w:spacing w:line="240" w:lineRule="exact"/>
              <w:ind w:rightChars="20" w:right="42" w:firstLineChars="150" w:firstLine="315"/>
              <w:rPr>
                <w:rFonts w:ascii="Arial" w:hAnsi="Arial"/>
                <w:sz w:val="20"/>
                <w:szCs w:val="20"/>
              </w:rPr>
            </w:pPr>
            <w:sdt>
              <w:sdtPr>
                <w:rPr>
                  <w:rFonts w:ascii="Arial Narrow" w:hint="eastAsia"/>
                  <w:szCs w:val="21"/>
                </w:rPr>
                <w:id w:val="-459260828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06DF4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006DF4">
              <w:rPr>
                <w:rFonts w:ascii="Arial Narrow"/>
                <w:szCs w:val="21"/>
              </w:rPr>
              <w:t xml:space="preserve"> </w:t>
            </w:r>
            <w:r w:rsidR="00006DF4" w:rsidRPr="00D17236">
              <w:rPr>
                <w:rFonts w:ascii="Arial Narrow" w:hint="eastAsia"/>
                <w:szCs w:val="21"/>
              </w:rPr>
              <w:t>Yes</w:t>
            </w:r>
            <w:r w:rsidR="00006DF4">
              <w:rPr>
                <w:rFonts w:ascii="Arial Narrow"/>
                <w:szCs w:val="21"/>
              </w:rPr>
              <w:t xml:space="preserve"> </w:t>
            </w:r>
            <w:r w:rsidR="00BD2D27">
              <w:rPr>
                <w:rFonts w:ascii="Arial Narrow"/>
                <w:szCs w:val="21"/>
              </w:rPr>
              <w:t xml:space="preserve">  </w:t>
            </w:r>
            <w:r w:rsidR="00006DF4" w:rsidRPr="00D17236">
              <w:rPr>
                <w:rFonts w:ascii="Arial Narrow" w:hint="eastAsia"/>
                <w:szCs w:val="21"/>
              </w:rPr>
              <w:t xml:space="preserve"> </w:t>
            </w:r>
            <w:sdt>
              <w:sdtPr>
                <w:rPr>
                  <w:rFonts w:ascii="Arial Narrow" w:hint="eastAsia"/>
                  <w:szCs w:val="21"/>
                </w:rPr>
                <w:id w:val="-2143026923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006DF4">
                  <w:rPr>
                    <w:rFonts w:ascii="ＭＳ ゴシック" w:eastAsia="ＭＳ ゴシック" w:hAnsi="ＭＳ ゴシック" w:hint="eastAsia"/>
                    <w:szCs w:val="21"/>
                  </w:rPr>
                  <w:t>☐</w:t>
                </w:r>
              </w:sdtContent>
            </w:sdt>
            <w:r w:rsidR="00006DF4" w:rsidRPr="00D17236">
              <w:rPr>
                <w:rFonts w:ascii="Arial Narrow" w:hint="eastAsia"/>
                <w:szCs w:val="21"/>
              </w:rPr>
              <w:t xml:space="preserve"> No</w:t>
            </w:r>
            <w:r w:rsidR="00006DF4">
              <w:rPr>
                <w:rFonts w:ascii="Arial Narrow"/>
                <w:szCs w:val="21"/>
              </w:rPr>
              <w:t xml:space="preserve"> </w:t>
            </w:r>
          </w:p>
        </w:tc>
      </w:tr>
    </w:tbl>
    <w:p w14:paraId="18B0FFF4" w14:textId="77777777" w:rsidR="007C61DF" w:rsidRDefault="007C61DF"/>
    <w:tbl>
      <w:tblPr>
        <w:tblStyle w:val="a3"/>
        <w:tblW w:w="10401" w:type="dxa"/>
        <w:tblInd w:w="-1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01"/>
      </w:tblGrid>
      <w:tr w:rsidR="00474C70" w:rsidRPr="00A15B96" w14:paraId="1CD9F51B" w14:textId="77777777" w:rsidTr="007C61DF">
        <w:trPr>
          <w:trHeight w:val="475"/>
        </w:trPr>
        <w:tc>
          <w:tcPr>
            <w:tcW w:w="10401" w:type="dxa"/>
            <w:shd w:val="clear" w:color="auto" w:fill="auto"/>
            <w:vAlign w:val="center"/>
          </w:tcPr>
          <w:p w14:paraId="5957EADD" w14:textId="77777777" w:rsidR="00474C70" w:rsidRPr="00474C70" w:rsidRDefault="00BD2D27" w:rsidP="00BD2D27">
            <w:pPr>
              <w:spacing w:line="240" w:lineRule="exact"/>
              <w:ind w:rightChars="20" w:right="42"/>
              <w:rPr>
                <w:rFonts w:ascii="Arial Narrow"/>
                <w:szCs w:val="21"/>
              </w:rPr>
            </w:pPr>
            <w:r w:rsidRPr="00BD2D27">
              <w:rPr>
                <w:rFonts w:asciiTheme="majorHAnsi" w:hAnsiTheme="majorHAnsi" w:cstheme="majorHAnsi"/>
                <w:b/>
                <w:szCs w:val="21"/>
              </w:rPr>
              <w:t>Schedule until Submission of Candidacy</w:t>
            </w:r>
            <w:r>
              <w:rPr>
                <w:rFonts w:ascii="Arial Narrow" w:hint="eastAsia"/>
                <w:szCs w:val="21"/>
              </w:rPr>
              <w:t xml:space="preserve"> </w:t>
            </w:r>
            <w:r w:rsidR="00474C70">
              <w:rPr>
                <w:rFonts w:ascii="Arial Narrow" w:hint="eastAsia"/>
                <w:szCs w:val="21"/>
              </w:rPr>
              <w:t>(</w:t>
            </w:r>
            <w:r>
              <w:rPr>
                <w:rFonts w:ascii="Arial Narrow"/>
                <w:szCs w:val="21"/>
              </w:rPr>
              <w:t>*</w:t>
            </w:r>
            <w:r w:rsidRPr="00474C70">
              <w:rPr>
                <w:rFonts w:ascii="Arial Narrow" w:hint="eastAsia"/>
                <w:szCs w:val="21"/>
              </w:rPr>
              <w:t xml:space="preserve"> </w:t>
            </w:r>
            <w:r w:rsidR="00474C70">
              <w:rPr>
                <w:rFonts w:ascii="Arial Narrow" w:hint="eastAsia"/>
                <w:szCs w:val="21"/>
              </w:rPr>
              <w:t>For those who have not passed candi</w:t>
            </w:r>
            <w:r w:rsidR="00474C70">
              <w:rPr>
                <w:rFonts w:ascii="Arial Narrow"/>
                <w:szCs w:val="21"/>
              </w:rPr>
              <w:t xml:space="preserve">dacy) </w:t>
            </w:r>
          </w:p>
        </w:tc>
      </w:tr>
    </w:tbl>
    <w:tbl>
      <w:tblPr>
        <w:tblW w:w="1039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53"/>
        <w:gridCol w:w="1254"/>
        <w:gridCol w:w="7888"/>
      </w:tblGrid>
      <w:tr w:rsidR="007C61DF" w:rsidRPr="00474C70" w14:paraId="79D9C4D7" w14:textId="77777777" w:rsidTr="00D218CA">
        <w:trPr>
          <w:trHeight w:hRule="exact" w:val="327"/>
        </w:trPr>
        <w:tc>
          <w:tcPr>
            <w:tcW w:w="1253" w:type="dxa"/>
            <w:shd w:val="clear" w:color="auto" w:fill="auto"/>
            <w:vAlign w:val="center"/>
          </w:tcPr>
          <w:p w14:paraId="709CD7F6" w14:textId="2C49C51C" w:rsidR="007C61DF" w:rsidRPr="00474C70" w:rsidRDefault="007C61DF" w:rsidP="00DF1B8A">
            <w:pPr>
              <w:spacing w:line="240" w:lineRule="exact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 w:rsidRPr="00474C70">
              <w:rPr>
                <w:rFonts w:ascii="Arial Narrow" w:hAnsi="Arial Narrow" w:cstheme="majorHAnsi"/>
                <w:sz w:val="18"/>
                <w:szCs w:val="18"/>
              </w:rPr>
              <w:t>Year</w:t>
            </w:r>
            <w:r>
              <w:rPr>
                <w:rFonts w:ascii="Arial Narrow" w:hAnsi="Arial Narrow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1254" w:type="dxa"/>
            <w:shd w:val="clear" w:color="auto" w:fill="auto"/>
            <w:vAlign w:val="center"/>
          </w:tcPr>
          <w:p w14:paraId="4C15D953" w14:textId="69DF1165" w:rsidR="007C61DF" w:rsidRPr="00474C70" w:rsidRDefault="00C709B6" w:rsidP="00DF1B8A">
            <w:pPr>
              <w:spacing w:line="240" w:lineRule="exact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>
              <w:rPr>
                <w:rFonts w:ascii="Arial Narrow" w:hAnsi="Arial Narrow" w:cstheme="majorHAnsi"/>
                <w:sz w:val="18"/>
                <w:szCs w:val="18"/>
              </w:rPr>
              <w:t>Month</w:t>
            </w:r>
            <w:r w:rsidR="007C61DF">
              <w:rPr>
                <w:rFonts w:ascii="Arial Narrow" w:hAnsi="Arial Narrow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7888" w:type="dxa"/>
            <w:vAlign w:val="center"/>
          </w:tcPr>
          <w:p w14:paraId="7D3F20C9" w14:textId="77777777" w:rsidR="007C61DF" w:rsidRPr="00474C70" w:rsidRDefault="007C61DF" w:rsidP="00DF1B8A">
            <w:pPr>
              <w:spacing w:line="240" w:lineRule="exact"/>
              <w:ind w:right="660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 w:rsidRPr="00474C70">
              <w:rPr>
                <w:rFonts w:ascii="Arial Narrow" w:hAnsi="Arial Narrow" w:cstheme="majorHAnsi"/>
                <w:sz w:val="18"/>
                <w:szCs w:val="18"/>
              </w:rPr>
              <w:t>Schedule</w:t>
            </w:r>
            <w:r>
              <w:rPr>
                <w:rFonts w:ascii="Arial Narrow" w:hAnsi="Arial Narrow" w:cstheme="majorHAnsi"/>
                <w:sz w:val="18"/>
                <w:szCs w:val="18"/>
              </w:rPr>
              <w:t xml:space="preserve"> </w:t>
            </w:r>
          </w:p>
        </w:tc>
      </w:tr>
      <w:tr w:rsidR="007C61DF" w:rsidRPr="00474C70" w14:paraId="219229B7" w14:textId="77777777" w:rsidTr="0026614F">
        <w:trPr>
          <w:trHeight w:hRule="exact" w:val="1915"/>
        </w:trPr>
        <w:tc>
          <w:tcPr>
            <w:tcW w:w="1253" w:type="dxa"/>
          </w:tcPr>
          <w:p w14:paraId="326155D5" w14:textId="251B91C6" w:rsidR="007C61DF" w:rsidRPr="00474C70" w:rsidRDefault="00BD2D27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="007C61DF"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5B268B3E" w14:textId="77777777" w:rsidR="00E20D8E" w:rsidRDefault="00E20D8E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70B8B292" w14:textId="2DB42129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78A77E33" w14:textId="4AC11460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="00B04C76"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</w:p>
          <w:p w14:paraId="4CA171C6" w14:textId="6C377DB7" w:rsidR="0026614F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68968D86" w14:textId="76BFEECD" w:rsidR="0026614F" w:rsidRPr="00474C70" w:rsidRDefault="0026614F" w:rsidP="0026614F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72C02A4A" w14:textId="5AECD28C" w:rsidR="0026614F" w:rsidRPr="00474C70" w:rsidRDefault="0026614F" w:rsidP="0026614F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51234634" w14:textId="77777777" w:rsidR="007C61DF" w:rsidRPr="00474C70" w:rsidRDefault="007C61D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54" w:type="dxa"/>
          </w:tcPr>
          <w:p w14:paraId="51491354" w14:textId="77777777" w:rsidR="007C61DF" w:rsidRPr="00474C70" w:rsidRDefault="007C61D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7B776091" w14:textId="77777777" w:rsidR="00E20D8E" w:rsidRDefault="00E20D8E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DC09FD3" w14:textId="77777777" w:rsidR="007C61DF" w:rsidRPr="00474C70" w:rsidRDefault="007C61D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51C032F3" w14:textId="77777777" w:rsidR="007C61DF" w:rsidRPr="00474C70" w:rsidRDefault="007C61D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556F7130" w14:textId="77777777" w:rsidR="007C61DF" w:rsidRDefault="007C61D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2F562145" w14:textId="77777777" w:rsidR="0026614F" w:rsidRDefault="0026614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16471DF3" w14:textId="77777777" w:rsidR="0026614F" w:rsidRPr="00474C70" w:rsidRDefault="0026614F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</w:tc>
        <w:tc>
          <w:tcPr>
            <w:tcW w:w="7888" w:type="dxa"/>
          </w:tcPr>
          <w:p w14:paraId="4154AA80" w14:textId="77777777" w:rsidR="007C61DF" w:rsidRPr="00E20D8E" w:rsidRDefault="00E20D8E" w:rsidP="00DF1B8A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 xml:space="preserve">Presently: 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Research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Paper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1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completed. Have gathered data for Research Paper 2 and am presently analyzing it.</w:t>
            </w:r>
          </w:p>
          <w:p w14:paraId="681DC551" w14:textId="77777777" w:rsidR="007C61DF" w:rsidRPr="00E20D8E" w:rsidRDefault="00E20D8E" w:rsidP="00DF1B8A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Complete Research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Paper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2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. Ask 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Supervisor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to check it.</w:t>
            </w:r>
          </w:p>
          <w:p w14:paraId="5927A5F1" w14:textId="77777777" w:rsidR="007C61DF" w:rsidRPr="00E20D8E" w:rsidRDefault="00E20D8E" w:rsidP="00DF1B8A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Revise Research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Paper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7C61DF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2</w:t>
            </w:r>
          </w:p>
          <w:p w14:paraId="6115EF82" w14:textId="77777777" w:rsidR="007C61DF" w:rsidRPr="00474C70" w:rsidRDefault="00E20D8E" w:rsidP="00DF1B8A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Apply for Candidacy.</w:t>
            </w:r>
          </w:p>
        </w:tc>
      </w:tr>
    </w:tbl>
    <w:p w14:paraId="7F572300" w14:textId="77777777" w:rsidR="00006DF4" w:rsidRDefault="00006DF4" w:rsidP="00006DF4">
      <w:pPr>
        <w:spacing w:line="240" w:lineRule="exact"/>
        <w:ind w:rightChars="20" w:right="42"/>
        <w:jc w:val="left"/>
        <w:rPr>
          <w:rFonts w:ascii="Arial Narrow" w:hAnsi="Arial Narrow"/>
          <w:sz w:val="16"/>
          <w:szCs w:val="16"/>
        </w:rPr>
      </w:pPr>
    </w:p>
    <w:tbl>
      <w:tblPr>
        <w:tblW w:w="1039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53"/>
        <w:gridCol w:w="1254"/>
        <w:gridCol w:w="7888"/>
      </w:tblGrid>
      <w:tr w:rsidR="00474C70" w:rsidRPr="00474C70" w14:paraId="47E73078" w14:textId="77777777" w:rsidTr="00C674B7">
        <w:trPr>
          <w:trHeight w:hRule="exact" w:val="482"/>
        </w:trPr>
        <w:tc>
          <w:tcPr>
            <w:tcW w:w="10395" w:type="dxa"/>
            <w:gridSpan w:val="3"/>
          </w:tcPr>
          <w:p w14:paraId="4CE6A8D1" w14:textId="77777777" w:rsidR="00474C70" w:rsidRPr="00474C70" w:rsidRDefault="00BD2D27" w:rsidP="00474C70">
            <w:pPr>
              <w:spacing w:line="240" w:lineRule="exact"/>
              <w:ind w:right="66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 w:hint="eastAsia"/>
                <w:b/>
                <w:bCs/>
                <w:sz w:val="20"/>
                <w:szCs w:val="20"/>
              </w:rPr>
              <w:t>Progress</w:t>
            </w:r>
            <w:r w:rsidR="00474C70" w:rsidRPr="00474C70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of Dissertation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Composition to date</w:t>
            </w:r>
          </w:p>
        </w:tc>
      </w:tr>
      <w:tr w:rsidR="00B15262" w:rsidRPr="00474C70" w14:paraId="70C4697A" w14:textId="77777777" w:rsidTr="00D218CA">
        <w:trPr>
          <w:trHeight w:hRule="exact" w:val="329"/>
        </w:trPr>
        <w:tc>
          <w:tcPr>
            <w:tcW w:w="1253" w:type="dxa"/>
            <w:shd w:val="clear" w:color="auto" w:fill="auto"/>
            <w:vAlign w:val="center"/>
          </w:tcPr>
          <w:p w14:paraId="0B3B3D92" w14:textId="77777777" w:rsidR="00B15262" w:rsidRPr="00474C70" w:rsidRDefault="00B15262" w:rsidP="00B15262">
            <w:pPr>
              <w:spacing w:line="240" w:lineRule="exact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 w:rsidRPr="00474C70">
              <w:rPr>
                <w:rFonts w:ascii="Arial Narrow" w:hAnsi="Arial Narrow" w:cstheme="majorHAnsi"/>
                <w:sz w:val="18"/>
                <w:szCs w:val="18"/>
              </w:rPr>
              <w:t>Year</w:t>
            </w:r>
            <w:r w:rsidR="00D542C3">
              <w:rPr>
                <w:rFonts w:ascii="Arial Narrow" w:hAnsi="Arial Narrow" w:cstheme="majorHAnsi" w:hint="eastAsia"/>
                <w:sz w:val="18"/>
                <w:szCs w:val="18"/>
              </w:rPr>
              <w:t xml:space="preserve"> </w:t>
            </w:r>
          </w:p>
        </w:tc>
        <w:tc>
          <w:tcPr>
            <w:tcW w:w="1254" w:type="dxa"/>
            <w:shd w:val="clear" w:color="auto" w:fill="auto"/>
            <w:vAlign w:val="center"/>
          </w:tcPr>
          <w:p w14:paraId="7AB5B292" w14:textId="7E47BE1E" w:rsidR="00B15262" w:rsidRPr="00474C70" w:rsidRDefault="00C709B6" w:rsidP="00B15262">
            <w:pPr>
              <w:spacing w:line="240" w:lineRule="exact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>
              <w:rPr>
                <w:rFonts w:ascii="Arial Narrow" w:hAnsi="Arial Narrow" w:cstheme="majorHAnsi"/>
                <w:sz w:val="18"/>
                <w:szCs w:val="18"/>
              </w:rPr>
              <w:t>Month</w:t>
            </w:r>
          </w:p>
        </w:tc>
        <w:tc>
          <w:tcPr>
            <w:tcW w:w="7888" w:type="dxa"/>
            <w:vAlign w:val="center"/>
          </w:tcPr>
          <w:p w14:paraId="27909582" w14:textId="77777777" w:rsidR="00B15262" w:rsidRPr="00474C70" w:rsidRDefault="00B15262" w:rsidP="00B15262">
            <w:pPr>
              <w:spacing w:line="240" w:lineRule="exact"/>
              <w:ind w:right="660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 w:rsidRPr="00474C70">
              <w:rPr>
                <w:rFonts w:ascii="Arial Narrow" w:hAnsi="Arial Narrow" w:cstheme="majorHAnsi"/>
                <w:sz w:val="18"/>
                <w:szCs w:val="18"/>
              </w:rPr>
              <w:t>Schedule</w:t>
            </w:r>
            <w:r w:rsidR="00D542C3">
              <w:rPr>
                <w:rFonts w:ascii="Arial Narrow" w:hAnsi="Arial Narrow" w:cstheme="majorHAnsi" w:hint="eastAsia"/>
                <w:sz w:val="18"/>
                <w:szCs w:val="18"/>
              </w:rPr>
              <w:t xml:space="preserve"> </w:t>
            </w:r>
          </w:p>
        </w:tc>
      </w:tr>
      <w:tr w:rsidR="00474C70" w:rsidRPr="00474C70" w14:paraId="65CC2E76" w14:textId="77777777" w:rsidTr="0026614F">
        <w:trPr>
          <w:trHeight w:hRule="exact" w:val="1751"/>
        </w:trPr>
        <w:tc>
          <w:tcPr>
            <w:tcW w:w="1253" w:type="dxa"/>
          </w:tcPr>
          <w:p w14:paraId="3A0F5193" w14:textId="4C2A143B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78B94FBD" w14:textId="66490ED9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7834EF9B" w14:textId="7524E2BC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21D90785" w14:textId="3CDB3C61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1E0236AF" w14:textId="75B7AB9C" w:rsidR="0026614F" w:rsidRPr="00474C70" w:rsidRDefault="0026614F" w:rsidP="0026614F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55F8A859" w14:textId="74D5AC9E" w:rsidR="0026614F" w:rsidRPr="00474C70" w:rsidRDefault="0026614F" w:rsidP="0026614F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3F5F30D4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54" w:type="dxa"/>
          </w:tcPr>
          <w:p w14:paraId="41E10E55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71EF9A22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0FF90097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5E986C9B" w14:textId="77777777" w:rsid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188B68A7" w14:textId="77777777" w:rsidR="0026614F" w:rsidRDefault="0026614F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373A8930" w14:textId="77777777" w:rsidR="0026614F" w:rsidRPr="00474C70" w:rsidRDefault="0026614F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</w:tc>
        <w:tc>
          <w:tcPr>
            <w:tcW w:w="7888" w:type="dxa"/>
          </w:tcPr>
          <w:p w14:paraId="5BADCAF5" w14:textId="77777777" w:rsidR="00474C70" w:rsidRPr="00E20D8E" w:rsidRDefault="00BD2D27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Discuss the framew</w:t>
            </w:r>
            <w:r w:rsidR="00E20D8E"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ork of my dissertation with my S</w:t>
            </w: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upervisor.</w:t>
            </w:r>
          </w:p>
          <w:p w14:paraId="354FEEA6" w14:textId="77777777" w:rsidR="00474C70" w:rsidRPr="00E20D8E" w:rsidRDefault="00BD2D27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Completed the literature review. Finished </w:t>
            </w:r>
            <w:r w:rsidR="00474C70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Chapter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474C70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2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.</w:t>
            </w:r>
          </w:p>
          <w:p w14:paraId="56832162" w14:textId="77777777" w:rsidR="00474C70" w:rsidRPr="00E20D8E" w:rsidRDefault="00BD2D27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Conducted fieldwork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 at ****</w:t>
            </w:r>
          </w:p>
          <w:p w14:paraId="7FA48696" w14:textId="77777777" w:rsidR="00474C70" w:rsidRPr="00E20D8E" w:rsidRDefault="00BD2D27" w:rsidP="00BD2D27">
            <w:pPr>
              <w:spacing w:line="240" w:lineRule="exact"/>
              <w:rPr>
                <w:rFonts w:asciiTheme="majorHAnsi" w:hAnsiTheme="majorHAnsi" w:cstheme="majorHAnsi"/>
                <w:i/>
                <w:color w:val="A6A6A6" w:themeColor="background1" w:themeShade="A6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 xml:space="preserve">Presently 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analyzing</w:t>
            </w: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results of fieldwork.</w:t>
            </w:r>
          </w:p>
        </w:tc>
      </w:tr>
    </w:tbl>
    <w:p w14:paraId="651F5C60" w14:textId="77777777" w:rsidR="007C61DF" w:rsidRDefault="007C61DF"/>
    <w:tbl>
      <w:tblPr>
        <w:tblW w:w="1039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53"/>
        <w:gridCol w:w="1254"/>
        <w:gridCol w:w="7888"/>
      </w:tblGrid>
      <w:tr w:rsidR="00474C70" w:rsidRPr="00474C70" w14:paraId="339F36B1" w14:textId="77777777" w:rsidTr="007C61DF">
        <w:trPr>
          <w:trHeight w:hRule="exact" w:val="498"/>
        </w:trPr>
        <w:tc>
          <w:tcPr>
            <w:tcW w:w="10395" w:type="dxa"/>
            <w:gridSpan w:val="3"/>
            <w:vAlign w:val="center"/>
          </w:tcPr>
          <w:p w14:paraId="7F27C436" w14:textId="77777777" w:rsidR="00474C70" w:rsidRPr="00474C70" w:rsidRDefault="00BD2D27" w:rsidP="00474C70">
            <w:pPr>
              <w:spacing w:line="240" w:lineRule="exact"/>
              <w:ind w:right="6"/>
              <w:jc w:val="left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 w:hint="eastAsia"/>
                <w:b/>
                <w:bCs/>
                <w:sz w:val="20"/>
                <w:szCs w:val="20"/>
              </w:rPr>
              <w:t>S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chedule until Dissertation Submission</w:t>
            </w:r>
          </w:p>
        </w:tc>
      </w:tr>
      <w:tr w:rsidR="00B15262" w:rsidRPr="00474C70" w14:paraId="2641C54B" w14:textId="77777777" w:rsidTr="00D218CA">
        <w:trPr>
          <w:trHeight w:hRule="exact" w:val="329"/>
        </w:trPr>
        <w:tc>
          <w:tcPr>
            <w:tcW w:w="1253" w:type="dxa"/>
            <w:shd w:val="clear" w:color="auto" w:fill="auto"/>
            <w:vAlign w:val="center"/>
          </w:tcPr>
          <w:p w14:paraId="7E01ED81" w14:textId="77777777" w:rsidR="00B15262" w:rsidRPr="00474C70" w:rsidRDefault="00B15262" w:rsidP="00B15262">
            <w:pPr>
              <w:spacing w:line="240" w:lineRule="exact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 w:rsidRPr="00474C70">
              <w:rPr>
                <w:rFonts w:ascii="Arial Narrow" w:hAnsi="Arial Narrow" w:cstheme="majorHAnsi"/>
                <w:sz w:val="18"/>
                <w:szCs w:val="18"/>
              </w:rPr>
              <w:t>Year</w:t>
            </w:r>
            <w:r w:rsidR="00D542C3">
              <w:rPr>
                <w:rFonts w:ascii="Arial Narrow" w:hAnsi="Arial Narrow" w:cstheme="majorHAnsi" w:hint="eastAsia"/>
                <w:sz w:val="18"/>
                <w:szCs w:val="18"/>
              </w:rPr>
              <w:t xml:space="preserve"> </w:t>
            </w:r>
          </w:p>
        </w:tc>
        <w:tc>
          <w:tcPr>
            <w:tcW w:w="1254" w:type="dxa"/>
            <w:shd w:val="clear" w:color="auto" w:fill="auto"/>
            <w:vAlign w:val="center"/>
          </w:tcPr>
          <w:p w14:paraId="2B015976" w14:textId="0F94F825" w:rsidR="00B15262" w:rsidRPr="00474C70" w:rsidRDefault="00C709B6" w:rsidP="00B15262">
            <w:pPr>
              <w:spacing w:line="240" w:lineRule="exact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>
              <w:rPr>
                <w:rFonts w:ascii="Arial Narrow" w:hAnsi="Arial Narrow" w:cstheme="majorHAnsi"/>
                <w:sz w:val="18"/>
                <w:szCs w:val="18"/>
              </w:rPr>
              <w:t>Month</w:t>
            </w:r>
          </w:p>
        </w:tc>
        <w:tc>
          <w:tcPr>
            <w:tcW w:w="7888" w:type="dxa"/>
            <w:vAlign w:val="center"/>
          </w:tcPr>
          <w:p w14:paraId="6DD1D769" w14:textId="77777777" w:rsidR="00B15262" w:rsidRPr="00474C70" w:rsidRDefault="00B15262" w:rsidP="00B15262">
            <w:pPr>
              <w:spacing w:line="240" w:lineRule="exact"/>
              <w:ind w:right="660"/>
              <w:jc w:val="center"/>
              <w:rPr>
                <w:rFonts w:ascii="Arial Narrow" w:hAnsi="Arial Narrow" w:cstheme="majorHAnsi"/>
                <w:sz w:val="18"/>
                <w:szCs w:val="18"/>
              </w:rPr>
            </w:pPr>
            <w:r w:rsidRPr="00474C70">
              <w:rPr>
                <w:rFonts w:ascii="Arial Narrow" w:hAnsi="Arial Narrow" w:cstheme="majorHAnsi"/>
                <w:sz w:val="18"/>
                <w:szCs w:val="18"/>
              </w:rPr>
              <w:t>Schedule</w:t>
            </w:r>
            <w:r>
              <w:rPr>
                <w:rFonts w:ascii="Arial Narrow" w:hAnsi="Arial Narrow" w:cstheme="majorHAnsi"/>
                <w:sz w:val="18"/>
                <w:szCs w:val="18"/>
              </w:rPr>
              <w:t xml:space="preserve"> </w:t>
            </w:r>
          </w:p>
        </w:tc>
      </w:tr>
      <w:tr w:rsidR="00474C70" w:rsidRPr="00474C70" w14:paraId="50FE4149" w14:textId="77777777" w:rsidTr="00E20D8E">
        <w:trPr>
          <w:trHeight w:hRule="exact" w:val="1759"/>
        </w:trPr>
        <w:tc>
          <w:tcPr>
            <w:tcW w:w="1253" w:type="dxa"/>
          </w:tcPr>
          <w:p w14:paraId="443A8252" w14:textId="7B0F1C69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13A666D9" w14:textId="1A788D57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71C44B40" w14:textId="3BE9EBED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1287CDD7" w14:textId="1F403E13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7EF060AE" w14:textId="2919D6D3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66BA0086" w14:textId="2231528C" w:rsidR="00C536A7" w:rsidRPr="00474C70" w:rsidRDefault="00C536A7" w:rsidP="00C536A7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</w:t>
            </w:r>
            <w:r>
              <w:rPr>
                <w:rFonts w:asciiTheme="majorHAnsi" w:hAnsiTheme="majorHAnsi" w:cstheme="majorHAnsi" w:hint="eastAsia"/>
                <w:sz w:val="20"/>
                <w:szCs w:val="20"/>
              </w:rPr>
              <w:t>*</w:t>
            </w: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</w:t>
            </w:r>
          </w:p>
          <w:p w14:paraId="08B304B4" w14:textId="77777777" w:rsidR="00C536A7" w:rsidRPr="00474C70" w:rsidRDefault="00C536A7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54" w:type="dxa"/>
          </w:tcPr>
          <w:p w14:paraId="56C80FB5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540F73EF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6FDF8837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6D799180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6BCFCE83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  <w:p w14:paraId="1E3270E7" w14:textId="77777777" w:rsidR="00474C70" w:rsidRPr="00474C70" w:rsidRDefault="00474C70" w:rsidP="00474C70">
            <w:pPr>
              <w:spacing w:line="240" w:lineRule="exact"/>
              <w:rPr>
                <w:rFonts w:asciiTheme="majorHAnsi" w:hAnsiTheme="majorHAnsi" w:cstheme="majorHAnsi"/>
                <w:sz w:val="20"/>
                <w:szCs w:val="20"/>
              </w:rPr>
            </w:pPr>
            <w:r w:rsidRPr="00474C70">
              <w:rPr>
                <w:rFonts w:asciiTheme="majorHAnsi" w:hAnsiTheme="majorHAnsi" w:cstheme="majorHAnsi"/>
                <w:sz w:val="20"/>
                <w:szCs w:val="20"/>
              </w:rPr>
              <w:t>**</w:t>
            </w:r>
          </w:p>
        </w:tc>
        <w:tc>
          <w:tcPr>
            <w:tcW w:w="7888" w:type="dxa"/>
          </w:tcPr>
          <w:p w14:paraId="10220465" w14:textId="77777777" w:rsidR="00474C70" w:rsidRPr="00E20D8E" w:rsidRDefault="00BD2D27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Write chapter 4 based on my field research.</w:t>
            </w:r>
          </w:p>
          <w:p w14:paraId="040F4C32" w14:textId="77777777" w:rsidR="00474C70" w:rsidRPr="00E20D8E" w:rsidRDefault="00BD2D27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Conduct additional research if necessary.</w:t>
            </w:r>
          </w:p>
          <w:p w14:paraId="59EAC1CD" w14:textId="77777777" w:rsidR="00474C70" w:rsidRPr="00E20D8E" w:rsidRDefault="00E20D8E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 xml:space="preserve">Summarize results of research result analysis and complete </w:t>
            </w:r>
            <w:r w:rsidR="00474C70"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Chapter 5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.</w:t>
            </w:r>
          </w:p>
          <w:p w14:paraId="1E19B2B0" w14:textId="77777777" w:rsidR="00474C70" w:rsidRPr="00E20D8E" w:rsidRDefault="00E20D8E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Finish writing all chap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t</w:t>
            </w: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 xml:space="preserve">ers. 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Ask supervisor to check.</w:t>
            </w:r>
          </w:p>
          <w:p w14:paraId="5AE8BBEA" w14:textId="77777777" w:rsidR="00474C70" w:rsidRPr="00E20D8E" w:rsidRDefault="00E20D8E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Revise dissertation</w:t>
            </w: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 xml:space="preserve"> based on 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S</w:t>
            </w:r>
            <w:r w:rsidRPr="00E20D8E">
              <w:rPr>
                <w:rFonts w:asciiTheme="majorHAnsi" w:hAnsiTheme="majorHAnsi" w:cstheme="majorHAnsi" w:hint="eastAsia"/>
                <w:i/>
                <w:color w:val="808080" w:themeColor="background1" w:themeShade="80"/>
                <w:sz w:val="20"/>
                <w:szCs w:val="20"/>
              </w:rPr>
              <w:t>upervisor</w:t>
            </w: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’s comments.</w:t>
            </w:r>
          </w:p>
          <w:p w14:paraId="2D7DDFC5" w14:textId="77777777" w:rsidR="00474C70" w:rsidRPr="00E20D8E" w:rsidRDefault="00E20D8E" w:rsidP="00474C70">
            <w:pPr>
              <w:spacing w:line="240" w:lineRule="exact"/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</w:pPr>
            <w:r w:rsidRPr="00E20D8E">
              <w:rPr>
                <w:rFonts w:asciiTheme="majorHAnsi" w:hAnsiTheme="majorHAnsi" w:cstheme="majorHAnsi"/>
                <w:i/>
                <w:color w:val="808080" w:themeColor="background1" w:themeShade="80"/>
                <w:sz w:val="20"/>
                <w:szCs w:val="20"/>
              </w:rPr>
              <w:t>Submit dissertation</w:t>
            </w:r>
          </w:p>
        </w:tc>
      </w:tr>
    </w:tbl>
    <w:p w14:paraId="451B7A9D" w14:textId="77777777" w:rsidR="007C61DF" w:rsidRDefault="007C61DF"/>
    <w:p w14:paraId="4A3BC4DB" w14:textId="77777777" w:rsidR="0026614F" w:rsidRDefault="0026614F">
      <w:pPr>
        <w:widowControl/>
        <w:jc w:val="left"/>
      </w:pPr>
      <w:r>
        <w:br w:type="page"/>
      </w:r>
    </w:p>
    <w:tbl>
      <w:tblPr>
        <w:tblStyle w:val="a3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220"/>
      </w:tblGrid>
      <w:tr w:rsidR="004652B4" w:rsidRPr="00F90ABF" w14:paraId="00C0BEF4" w14:textId="77777777" w:rsidTr="004652B4">
        <w:tc>
          <w:tcPr>
            <w:tcW w:w="10240" w:type="dxa"/>
          </w:tcPr>
          <w:p w14:paraId="5E0BAB8A" w14:textId="6C987647" w:rsidR="004652B4" w:rsidRPr="00F90ABF" w:rsidRDefault="004652B4" w:rsidP="004652B4">
            <w:pPr>
              <w:spacing w:line="360" w:lineRule="exact"/>
              <w:ind w:rightChars="20" w:right="42"/>
              <w:jc w:val="center"/>
              <w:rPr>
                <w:rFonts w:ascii="Arial" w:hAnsi="Arial"/>
                <w:sz w:val="28"/>
                <w:szCs w:val="28"/>
              </w:rPr>
            </w:pPr>
            <w:r w:rsidRPr="00F90ABF">
              <w:rPr>
                <w:rFonts w:ascii="Arial" w:hAnsi="Arial" w:hint="eastAsia"/>
                <w:sz w:val="28"/>
                <w:szCs w:val="28"/>
              </w:rPr>
              <w:lastRenderedPageBreak/>
              <w:t>P</w:t>
            </w:r>
            <w:r w:rsidRPr="00F90ABF">
              <w:rPr>
                <w:rFonts w:ascii="Arial" w:hAnsi="Arial"/>
                <w:sz w:val="28"/>
                <w:szCs w:val="28"/>
              </w:rPr>
              <w:t xml:space="preserve">lan for Research Supervision / </w:t>
            </w:r>
            <w:r w:rsidRPr="00F90ABF">
              <w:rPr>
                <w:rFonts w:ascii="Arial" w:hAnsi="Arial" w:hint="eastAsia"/>
                <w:sz w:val="28"/>
                <w:szCs w:val="28"/>
              </w:rPr>
              <w:t>研究指導計画書</w:t>
            </w:r>
          </w:p>
        </w:tc>
      </w:tr>
    </w:tbl>
    <w:p w14:paraId="10E3E5AB" w14:textId="25D5B01B" w:rsidR="004652B4" w:rsidRPr="00F90ABF" w:rsidRDefault="004652B4"/>
    <w:tbl>
      <w:tblPr>
        <w:tblStyle w:val="a3"/>
        <w:tblW w:w="10348" w:type="dxa"/>
        <w:tblInd w:w="-152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2410"/>
        <w:gridCol w:w="464"/>
        <w:gridCol w:w="454"/>
        <w:gridCol w:w="454"/>
        <w:gridCol w:w="454"/>
        <w:gridCol w:w="454"/>
        <w:gridCol w:w="454"/>
        <w:gridCol w:w="454"/>
        <w:gridCol w:w="454"/>
        <w:gridCol w:w="1053"/>
        <w:gridCol w:w="3243"/>
      </w:tblGrid>
      <w:tr w:rsidR="004652B4" w:rsidRPr="00F90ABF" w14:paraId="6C1E3EE9" w14:textId="77777777" w:rsidTr="004652B4">
        <w:trPr>
          <w:gridAfter w:val="2"/>
          <w:wAfter w:w="4296" w:type="dxa"/>
          <w:trHeight w:val="286"/>
        </w:trPr>
        <w:tc>
          <w:tcPr>
            <w:tcW w:w="24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583B21" w14:textId="77777777" w:rsidR="004652B4" w:rsidRPr="00F90ABF" w:rsidRDefault="004652B4" w:rsidP="006D5C2E">
            <w:pPr>
              <w:spacing w:line="24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F90ABF">
              <w:rPr>
                <w:rFonts w:ascii="Arial" w:hAnsi="Arial"/>
                <w:b/>
                <w:bCs/>
                <w:sz w:val="20"/>
                <w:szCs w:val="20"/>
              </w:rPr>
              <w:t>Student ID Number</w:t>
            </w:r>
          </w:p>
        </w:tc>
        <w:tc>
          <w:tcPr>
            <w:tcW w:w="464" w:type="dxa"/>
            <w:tcBorders>
              <w:top w:val="single" w:sz="8" w:space="0" w:color="auto"/>
              <w:left w:val="single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72E13880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8"/>
                <w:szCs w:val="28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45418CB2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7EBF6ECA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110A2B54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4E2CF761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2E1B111E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5F6C6D4F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DAA5F7E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F90ABF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F90ABF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F90ABF">
              <w:rPr>
                <w:rFonts w:ascii="Arial" w:hAnsi="Arial"/>
                <w:sz w:val="28"/>
                <w:szCs w:val="28"/>
              </w:rPr>
            </w:r>
            <w:r w:rsidRPr="00F90ABF">
              <w:rPr>
                <w:rFonts w:ascii="Arial" w:hAnsi="Arial"/>
                <w:sz w:val="28"/>
                <w:szCs w:val="28"/>
              </w:rPr>
              <w:fldChar w:fldCharType="separate"/>
            </w:r>
            <w:r w:rsidRPr="00F90ABF"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F90ABF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</w:tr>
      <w:tr w:rsidR="004652B4" w:rsidRPr="00F90ABF" w14:paraId="184D1D39" w14:textId="77777777" w:rsidTr="004652B4">
        <w:trPr>
          <w:trHeight w:val="399"/>
        </w:trPr>
        <w:tc>
          <w:tcPr>
            <w:tcW w:w="24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605E30" w14:textId="77777777" w:rsidR="004652B4" w:rsidRPr="00F90ABF" w:rsidRDefault="004652B4" w:rsidP="006D5C2E">
            <w:pPr>
              <w:spacing w:line="26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F90ABF">
              <w:rPr>
                <w:rFonts w:ascii="Arial" w:hAnsi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F0A46DC" w14:textId="77777777" w:rsidR="004652B4" w:rsidRPr="00F90ABF" w:rsidRDefault="004652B4" w:rsidP="006D5C2E">
            <w:pPr>
              <w:ind w:rightChars="20" w:right="42"/>
              <w:jc w:val="center"/>
              <w:rPr>
                <w:rFonts w:ascii="Arial" w:hAnsi="Arial"/>
                <w:sz w:val="22"/>
                <w:szCs w:val="22"/>
              </w:rPr>
            </w:pPr>
            <w:r w:rsidRPr="00F90ABF">
              <w:rPr>
                <w:rFonts w:ascii="Arial" w:hAnsi="Arial"/>
                <w:sz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90ABF">
              <w:rPr>
                <w:rFonts w:ascii="Arial" w:hAnsi="Arial"/>
                <w:sz w:val="24"/>
              </w:rPr>
              <w:instrText xml:space="preserve"> FORMTEXT </w:instrText>
            </w:r>
            <w:r w:rsidRPr="00F90ABF">
              <w:rPr>
                <w:rFonts w:ascii="Arial" w:hAnsi="Arial"/>
                <w:sz w:val="24"/>
              </w:rPr>
            </w:r>
            <w:r w:rsidRPr="00F90ABF">
              <w:rPr>
                <w:rFonts w:ascii="Arial" w:hAnsi="Arial"/>
                <w:sz w:val="24"/>
              </w:rPr>
              <w:fldChar w:fldCharType="separate"/>
            </w:r>
            <w:r w:rsidRPr="00F90ABF">
              <w:rPr>
                <w:rFonts w:ascii="Arial" w:hAnsi="Arial"/>
                <w:noProof/>
                <w:sz w:val="24"/>
              </w:rPr>
              <w:t> </w:t>
            </w:r>
            <w:r w:rsidRPr="00F90ABF">
              <w:rPr>
                <w:rFonts w:ascii="Arial" w:hAnsi="Arial"/>
                <w:noProof/>
                <w:sz w:val="24"/>
              </w:rPr>
              <w:t> </w:t>
            </w:r>
            <w:r w:rsidRPr="00F90ABF">
              <w:rPr>
                <w:rFonts w:ascii="Arial" w:hAnsi="Arial"/>
                <w:noProof/>
                <w:sz w:val="24"/>
              </w:rPr>
              <w:t> </w:t>
            </w:r>
            <w:r w:rsidRPr="00F90ABF">
              <w:rPr>
                <w:rFonts w:ascii="Arial" w:hAnsi="Arial"/>
                <w:noProof/>
                <w:sz w:val="24"/>
              </w:rPr>
              <w:t> </w:t>
            </w:r>
            <w:r w:rsidRPr="00F90ABF">
              <w:rPr>
                <w:rFonts w:ascii="Arial" w:hAnsi="Arial"/>
                <w:noProof/>
                <w:sz w:val="24"/>
              </w:rPr>
              <w:t> </w:t>
            </w:r>
            <w:r w:rsidRPr="00F90ABF"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</w:tr>
      <w:tr w:rsidR="004652B4" w:rsidRPr="00F90ABF" w14:paraId="32BD80C0" w14:textId="77777777" w:rsidTr="004652B4">
        <w:tblPrEx>
          <w:shd w:val="clear" w:color="auto" w:fill="auto"/>
          <w:tblLook w:val="04A0" w:firstRow="1" w:lastRow="0" w:firstColumn="1" w:lastColumn="0" w:noHBand="0" w:noVBand="1"/>
        </w:tblPrEx>
        <w:trPr>
          <w:trHeight w:val="496"/>
        </w:trPr>
        <w:tc>
          <w:tcPr>
            <w:tcW w:w="2410" w:type="dxa"/>
            <w:vAlign w:val="center"/>
          </w:tcPr>
          <w:p w14:paraId="4C91592E" w14:textId="2903C8FE" w:rsidR="004652B4" w:rsidRPr="00F90ABF" w:rsidRDefault="004652B4">
            <w:pPr>
              <w:rPr>
                <w:rFonts w:asciiTheme="majorHAnsi" w:hAnsiTheme="majorHAnsi" w:cstheme="majorHAnsi"/>
                <w:b/>
              </w:rPr>
            </w:pPr>
            <w:r w:rsidRPr="00F90ABF">
              <w:rPr>
                <w:rFonts w:asciiTheme="majorHAnsi" w:hAnsiTheme="majorHAnsi" w:cstheme="majorHAnsi"/>
                <w:b/>
              </w:rPr>
              <w:t>Supervisor Name</w:t>
            </w:r>
          </w:p>
        </w:tc>
        <w:tc>
          <w:tcPr>
            <w:tcW w:w="4695" w:type="dxa"/>
            <w:gridSpan w:val="9"/>
          </w:tcPr>
          <w:p w14:paraId="2C8EFDE4" w14:textId="77777777" w:rsidR="004652B4" w:rsidRPr="00F90ABF" w:rsidRDefault="004652B4"/>
        </w:tc>
        <w:tc>
          <w:tcPr>
            <w:tcW w:w="3243" w:type="dxa"/>
          </w:tcPr>
          <w:p w14:paraId="7F170F93" w14:textId="27280755" w:rsidR="004652B4" w:rsidRPr="00F90ABF" w:rsidRDefault="004652B4">
            <w:pPr>
              <w:rPr>
                <w:i/>
              </w:rPr>
            </w:pPr>
            <w:r w:rsidRPr="00F90ABF">
              <w:rPr>
                <w:rFonts w:hint="eastAsia"/>
                <w:i/>
                <w:color w:val="D0CECE" w:themeColor="background2" w:themeShade="E6"/>
              </w:rPr>
              <w:t>S</w:t>
            </w:r>
            <w:r w:rsidRPr="00F90ABF">
              <w:rPr>
                <w:i/>
                <w:color w:val="D0CECE" w:themeColor="background2" w:themeShade="E6"/>
              </w:rPr>
              <w:t>ignature</w:t>
            </w:r>
          </w:p>
        </w:tc>
      </w:tr>
    </w:tbl>
    <w:p w14:paraId="3F8618CC" w14:textId="77777777" w:rsidR="004652B4" w:rsidRPr="00F90ABF" w:rsidRDefault="004652B4"/>
    <w:tbl>
      <w:tblPr>
        <w:tblW w:w="1039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918"/>
        <w:gridCol w:w="74"/>
        <w:gridCol w:w="4520"/>
        <w:gridCol w:w="725"/>
        <w:gridCol w:w="2031"/>
      </w:tblGrid>
      <w:tr w:rsidR="0026614F" w:rsidRPr="00474C70" w14:paraId="557E7A1B" w14:textId="77777777" w:rsidTr="002A52E2">
        <w:trPr>
          <w:trHeight w:val="1974"/>
        </w:trPr>
        <w:tc>
          <w:tcPr>
            <w:tcW w:w="10395" w:type="dxa"/>
            <w:gridSpan w:val="7"/>
            <w:tcBorders>
              <w:bottom w:val="nil"/>
            </w:tcBorders>
            <w:shd w:val="clear" w:color="auto" w:fill="auto"/>
          </w:tcPr>
          <w:p w14:paraId="7341EAB6" w14:textId="62E082C4" w:rsidR="0026614F" w:rsidRPr="00D218CA" w:rsidRDefault="00D218CA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  <w:r w:rsidRPr="00F90ABF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Research Supervision Plan </w:t>
            </w:r>
            <w:r w:rsidRPr="00F90ABF">
              <w:rPr>
                <w:rFonts w:asciiTheme="majorHAnsi" w:hAnsiTheme="majorHAnsi" w:cstheme="majorHAnsi"/>
                <w:sz w:val="20"/>
                <w:szCs w:val="20"/>
              </w:rPr>
              <w:t>(supervision method, contents, and plan, based on the above Research Plan</w:t>
            </w:r>
            <w:proofErr w:type="gramStart"/>
            <w:r w:rsidRPr="00F90ABF">
              <w:rPr>
                <w:rFonts w:asciiTheme="majorHAnsi" w:hAnsiTheme="majorHAnsi" w:cstheme="majorHAnsi"/>
                <w:sz w:val="20"/>
                <w:szCs w:val="20"/>
              </w:rPr>
              <w:t>) :</w:t>
            </w:r>
            <w:proofErr w:type="gramEnd"/>
            <w:r w:rsidRPr="00F90AB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F90ABF">
              <w:rPr>
                <w:rFonts w:asciiTheme="majorHAnsi" w:hAnsiTheme="majorHAnsi" w:cstheme="majorHAnsi"/>
                <w:sz w:val="20"/>
                <w:szCs w:val="20"/>
                <w:u w:val="single"/>
              </w:rPr>
              <w:t>To be written by the supervisor</w:t>
            </w:r>
            <w:r w:rsidRPr="00D218C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14:paraId="42D64001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306231D1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421DF565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125BEEB3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6BE0F5AF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303E1E4E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5A1D672F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350C4F8A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34543654" w14:textId="77777777" w:rsidR="0026614F" w:rsidRPr="00D218CA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1DB4FC26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433A0A28" w14:textId="77777777" w:rsidR="0026614F" w:rsidRDefault="0026614F" w:rsidP="00E20D8E">
            <w:pPr>
              <w:spacing w:line="240" w:lineRule="exact"/>
              <w:rPr>
                <w:rFonts w:ascii="Arial Narrow" w:hAnsi="Arial Narrow"/>
                <w:sz w:val="20"/>
                <w:szCs w:val="20"/>
              </w:rPr>
            </w:pPr>
          </w:p>
          <w:p w14:paraId="24A47DE5" w14:textId="77777777" w:rsidR="0026614F" w:rsidRPr="00B15262" w:rsidRDefault="0026614F" w:rsidP="0026614F">
            <w:pPr>
              <w:spacing w:line="240" w:lineRule="exact"/>
              <w:jc w:val="center"/>
              <w:rPr>
                <w:rFonts w:eastAsia="PMingLiU"/>
                <w:sz w:val="22"/>
                <w:lang w:eastAsia="zh-TW"/>
              </w:rPr>
            </w:pPr>
          </w:p>
        </w:tc>
      </w:tr>
      <w:tr w:rsidR="0026614F" w:rsidRPr="00474C70" w14:paraId="3D2501AE" w14:textId="77777777" w:rsidTr="004652B4">
        <w:trPr>
          <w:trHeight w:val="7171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1F3552" w14:textId="77777777" w:rsidR="0026614F" w:rsidRPr="00C674B7" w:rsidRDefault="0026614F" w:rsidP="0026614F">
            <w:pPr>
              <w:spacing w:line="240" w:lineRule="exact"/>
              <w:jc w:val="right"/>
              <w:rPr>
                <w:rFonts w:ascii="Arial Narrow" w:hAnsi="Arial Narrow" w:cstheme="majorHAnsi"/>
                <w:sz w:val="18"/>
                <w:szCs w:val="18"/>
              </w:rPr>
            </w:pPr>
            <w:r w:rsidRPr="00C674B7">
              <w:rPr>
                <w:rFonts w:ascii="Arial Narrow" w:hAnsi="Arial Narrow" w:cstheme="majorHAnsi"/>
                <w:sz w:val="18"/>
                <w:szCs w:val="18"/>
              </w:rPr>
              <w:t>Yea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84D90FC" w14:textId="77777777" w:rsidR="0026614F" w:rsidRPr="00C674B7" w:rsidRDefault="0026614F" w:rsidP="0026614F">
            <w:pPr>
              <w:spacing w:line="240" w:lineRule="exact"/>
              <w:jc w:val="right"/>
              <w:rPr>
                <w:rFonts w:ascii="Arial Narrow" w:hAnsi="Arial Narrow" w:cstheme="majorHAnsi"/>
                <w:sz w:val="18"/>
                <w:szCs w:val="18"/>
              </w:rPr>
            </w:pPr>
            <w:r w:rsidRPr="00C674B7">
              <w:rPr>
                <w:rFonts w:ascii="Arial Narrow" w:hAnsi="Arial Narrow" w:cstheme="majorHAnsi"/>
                <w:sz w:val="18"/>
                <w:szCs w:val="18"/>
              </w:rPr>
              <w:t>Month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2BFF9AC" w14:textId="77777777" w:rsidR="0026614F" w:rsidRPr="00C674B7" w:rsidRDefault="0026614F" w:rsidP="0026614F">
            <w:pPr>
              <w:spacing w:line="240" w:lineRule="exact"/>
              <w:jc w:val="right"/>
              <w:rPr>
                <w:rFonts w:ascii="Arial Narrow" w:hAnsi="Arial Narrow" w:cstheme="majorHAnsi"/>
                <w:sz w:val="18"/>
                <w:szCs w:val="18"/>
              </w:rPr>
            </w:pPr>
            <w:r w:rsidRPr="00C674B7">
              <w:rPr>
                <w:rFonts w:ascii="Arial Narrow" w:hAnsi="Arial Narrow" w:cstheme="majorHAnsi"/>
                <w:sz w:val="18"/>
                <w:szCs w:val="18"/>
              </w:rPr>
              <w:t>Day</w:t>
            </w:r>
          </w:p>
        </w:tc>
        <w:tc>
          <w:tcPr>
            <w:tcW w:w="52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DA2B81" w14:textId="4D53E06E" w:rsidR="0026614F" w:rsidRPr="00D17236" w:rsidRDefault="0026614F" w:rsidP="0026614F">
            <w:pPr>
              <w:spacing w:line="240" w:lineRule="exact"/>
              <w:rPr>
                <w:sz w:val="20"/>
                <w:szCs w:val="20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C3BC8B" w14:textId="77777777" w:rsidR="0026614F" w:rsidRPr="00D17236" w:rsidRDefault="0026614F" w:rsidP="0026614F">
            <w:pPr>
              <w:spacing w:line="240" w:lineRule="exact"/>
              <w:rPr>
                <w:sz w:val="20"/>
                <w:szCs w:val="20"/>
              </w:rPr>
            </w:pPr>
          </w:p>
        </w:tc>
      </w:tr>
      <w:tr w:rsidR="004652B4" w:rsidRPr="00474C70" w14:paraId="0B920328" w14:textId="77777777" w:rsidTr="004652B4">
        <w:trPr>
          <w:trHeight w:val="815"/>
        </w:trPr>
        <w:tc>
          <w:tcPr>
            <w:tcW w:w="3045" w:type="dxa"/>
            <w:gridSpan w:val="3"/>
            <w:tcBorders>
              <w:top w:val="single" w:sz="4" w:space="0" w:color="auto"/>
            </w:tcBorders>
            <w:vAlign w:val="center"/>
          </w:tcPr>
          <w:p w14:paraId="752D126E" w14:textId="558C0EAF" w:rsidR="004652B4" w:rsidRPr="00F90ABF" w:rsidRDefault="004652B4" w:rsidP="004652B4">
            <w:pPr>
              <w:spacing w:line="240" w:lineRule="exact"/>
              <w:rPr>
                <w:sz w:val="20"/>
                <w:szCs w:val="20"/>
              </w:rPr>
            </w:pPr>
            <w:r w:rsidRPr="00F90ABF">
              <w:rPr>
                <w:rFonts w:hint="eastAsia"/>
                <w:sz w:val="20"/>
                <w:szCs w:val="20"/>
              </w:rPr>
              <w:t>C</w:t>
            </w:r>
            <w:r w:rsidRPr="00F90ABF">
              <w:rPr>
                <w:sz w:val="20"/>
                <w:szCs w:val="20"/>
              </w:rPr>
              <w:t>onfirmation by Student</w:t>
            </w:r>
          </w:p>
        </w:tc>
        <w:tc>
          <w:tcPr>
            <w:tcW w:w="4594" w:type="dxa"/>
            <w:gridSpan w:val="2"/>
            <w:tcBorders>
              <w:top w:val="single" w:sz="4" w:space="0" w:color="auto"/>
            </w:tcBorders>
            <w:vAlign w:val="center"/>
          </w:tcPr>
          <w:p w14:paraId="7E0B1E22" w14:textId="3D944857" w:rsidR="004652B4" w:rsidRPr="00F90ABF" w:rsidRDefault="004652B4" w:rsidP="004652B4">
            <w:pPr>
              <w:spacing w:line="240" w:lineRule="exact"/>
              <w:rPr>
                <w:sz w:val="20"/>
                <w:szCs w:val="20"/>
              </w:rPr>
            </w:pPr>
            <w:r w:rsidRPr="00F90ABF">
              <w:rPr>
                <w:rFonts w:hint="eastAsia"/>
                <w:sz w:val="20"/>
                <w:szCs w:val="20"/>
              </w:rPr>
              <w:t>D</w:t>
            </w:r>
            <w:r w:rsidRPr="00F90ABF">
              <w:rPr>
                <w:sz w:val="20"/>
                <w:szCs w:val="20"/>
              </w:rPr>
              <w:t>ate: DD/MM/YYYY</w:t>
            </w:r>
          </w:p>
        </w:tc>
        <w:tc>
          <w:tcPr>
            <w:tcW w:w="2756" w:type="dxa"/>
            <w:gridSpan w:val="2"/>
            <w:tcBorders>
              <w:top w:val="single" w:sz="4" w:space="0" w:color="auto"/>
            </w:tcBorders>
            <w:vAlign w:val="center"/>
          </w:tcPr>
          <w:p w14:paraId="4FCD21AE" w14:textId="6B543E8E" w:rsidR="004652B4" w:rsidRPr="00F90ABF" w:rsidRDefault="004652B4" w:rsidP="004652B4">
            <w:pPr>
              <w:spacing w:line="240" w:lineRule="exact"/>
              <w:rPr>
                <w:i/>
                <w:sz w:val="20"/>
                <w:szCs w:val="20"/>
              </w:rPr>
            </w:pPr>
            <w:r w:rsidRPr="00F90ABF">
              <w:rPr>
                <w:rFonts w:hint="eastAsia"/>
                <w:i/>
                <w:color w:val="D0CECE" w:themeColor="background2" w:themeShade="E6"/>
                <w:sz w:val="20"/>
                <w:szCs w:val="20"/>
              </w:rPr>
              <w:t>S</w:t>
            </w:r>
            <w:r w:rsidRPr="00F90ABF">
              <w:rPr>
                <w:i/>
                <w:color w:val="D0CECE" w:themeColor="background2" w:themeShade="E6"/>
                <w:sz w:val="20"/>
                <w:szCs w:val="20"/>
              </w:rPr>
              <w:t>ignature</w:t>
            </w:r>
          </w:p>
        </w:tc>
      </w:tr>
    </w:tbl>
    <w:p w14:paraId="7B8FBB11" w14:textId="77777777" w:rsidR="00754593" w:rsidRPr="0026614F" w:rsidRDefault="00754593" w:rsidP="0026614F">
      <w:pPr>
        <w:spacing w:line="240" w:lineRule="exact"/>
        <w:ind w:rightChars="20" w:right="42"/>
        <w:jc w:val="right"/>
        <w:rPr>
          <w:rFonts w:ascii="Arial Narrow" w:eastAsia="PMingLiU" w:hAnsi="Arial Narrow"/>
          <w:sz w:val="16"/>
          <w:szCs w:val="16"/>
          <w:lang w:eastAsia="zh-TW"/>
        </w:rPr>
      </w:pPr>
    </w:p>
    <w:p w14:paraId="54087B74" w14:textId="77777777" w:rsidR="00C674B7" w:rsidRDefault="00C674B7" w:rsidP="00936785">
      <w:pPr>
        <w:widowControl/>
        <w:jc w:val="left"/>
        <w:rPr>
          <w:rFonts w:ascii="Arial" w:hAnsi="Arial" w:cs="Arial"/>
          <w:b/>
          <w:bCs/>
          <w:sz w:val="24"/>
          <w:bdr w:val="single" w:sz="4" w:space="0" w:color="auto"/>
        </w:rPr>
      </w:pPr>
      <w:bookmarkStart w:id="2" w:name="_GoBack"/>
      <w:bookmarkEnd w:id="2"/>
      <w:r>
        <w:rPr>
          <w:rFonts w:ascii="Arial Narrow" w:eastAsia="PMingLiU" w:hAnsi="Arial Narrow"/>
          <w:sz w:val="16"/>
          <w:szCs w:val="16"/>
          <w:lang w:eastAsia="zh-TW"/>
        </w:rPr>
        <w:br w:type="page"/>
      </w:r>
      <w:r w:rsidR="00936785">
        <w:rPr>
          <w:rFonts w:ascii="Arial" w:hAnsi="Arial" w:cs="Arial"/>
          <w:b/>
          <w:bCs/>
          <w:sz w:val="24"/>
          <w:bdr w:val="single" w:sz="4" w:space="0" w:color="auto"/>
        </w:rPr>
        <w:lastRenderedPageBreak/>
        <w:t xml:space="preserve"> A</w:t>
      </w:r>
      <w:r w:rsidRPr="00936785">
        <w:rPr>
          <w:rFonts w:ascii="Arial" w:hAnsi="Arial" w:cs="Arial"/>
          <w:b/>
          <w:bCs/>
          <w:sz w:val="24"/>
          <w:bdr w:val="single" w:sz="4" w:space="0" w:color="auto"/>
        </w:rPr>
        <w:t>ttached Form</w:t>
      </w:r>
      <w:r w:rsidR="00936785">
        <w:rPr>
          <w:rFonts w:ascii="Arial" w:hAnsi="Arial" w:cs="Arial"/>
          <w:b/>
          <w:bCs/>
          <w:sz w:val="24"/>
          <w:bdr w:val="single" w:sz="4" w:space="0" w:color="auto"/>
        </w:rPr>
        <w:t xml:space="preserve"> </w:t>
      </w:r>
    </w:p>
    <w:p w14:paraId="6474E9C7" w14:textId="77777777" w:rsidR="00B763DA" w:rsidRDefault="00B763DA" w:rsidP="00936785">
      <w:pPr>
        <w:widowControl/>
        <w:jc w:val="left"/>
        <w:rPr>
          <w:rFonts w:ascii="Arial" w:hAnsi="Arial" w:cs="Arial"/>
          <w:b/>
          <w:bCs/>
          <w:sz w:val="24"/>
          <w:bdr w:val="single" w:sz="4" w:space="0" w:color="auto"/>
        </w:rPr>
      </w:pPr>
    </w:p>
    <w:tbl>
      <w:tblPr>
        <w:tblStyle w:val="a3"/>
        <w:tblW w:w="0" w:type="auto"/>
        <w:tblInd w:w="-14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365"/>
      </w:tblGrid>
      <w:tr w:rsidR="00B763DA" w14:paraId="5AFABCB2" w14:textId="77777777" w:rsidTr="00B763DA">
        <w:trPr>
          <w:trHeight w:val="551"/>
        </w:trPr>
        <w:tc>
          <w:tcPr>
            <w:tcW w:w="10385" w:type="dxa"/>
            <w:vAlign w:val="center"/>
          </w:tcPr>
          <w:p w14:paraId="743972EC" w14:textId="77777777" w:rsidR="00B763DA" w:rsidRPr="00B763DA" w:rsidRDefault="00B763DA" w:rsidP="00B763DA">
            <w:pPr>
              <w:spacing w:line="360" w:lineRule="exact"/>
              <w:ind w:right="658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763DA">
              <w:rPr>
                <w:rFonts w:asciiTheme="majorHAnsi" w:hAnsiTheme="majorHAnsi" w:cstheme="majorHAnsi"/>
                <w:sz w:val="28"/>
                <w:szCs w:val="28"/>
              </w:rPr>
              <w:t xml:space="preserve">Past Research Achievements / </w:t>
            </w:r>
            <w:r w:rsidRPr="00B763DA">
              <w:rPr>
                <w:rFonts w:asciiTheme="majorHAnsi" w:hAnsiTheme="majorHAnsi" w:cstheme="majorHAnsi"/>
                <w:sz w:val="28"/>
                <w:szCs w:val="28"/>
              </w:rPr>
              <w:t>これまでの研究業績</w:t>
            </w:r>
          </w:p>
        </w:tc>
      </w:tr>
    </w:tbl>
    <w:p w14:paraId="6025E755" w14:textId="77777777" w:rsidR="00B763DA" w:rsidRPr="00B763DA" w:rsidRDefault="00B763DA" w:rsidP="00936785">
      <w:pPr>
        <w:widowControl/>
        <w:jc w:val="left"/>
        <w:rPr>
          <w:rFonts w:ascii="Arial" w:hAnsi="Arial" w:cs="Arial"/>
          <w:b/>
          <w:bCs/>
          <w:sz w:val="24"/>
          <w:bdr w:val="single" w:sz="4" w:space="0" w:color="auto"/>
        </w:rPr>
      </w:pPr>
    </w:p>
    <w:p w14:paraId="29288C96" w14:textId="77777777" w:rsidR="00C674B7" w:rsidRDefault="00C674B7" w:rsidP="00C674B7">
      <w:pPr>
        <w:spacing w:line="240" w:lineRule="exact"/>
        <w:ind w:rightChars="20" w:right="42"/>
        <w:jc w:val="left"/>
        <w:rPr>
          <w:rFonts w:ascii="Times New Roman" w:hAnsi="Times New Roman"/>
          <w:b/>
          <w:bCs/>
          <w:sz w:val="24"/>
          <w:bdr w:val="single" w:sz="4" w:space="0" w:color="auto"/>
        </w:rPr>
      </w:pPr>
    </w:p>
    <w:tbl>
      <w:tblPr>
        <w:tblStyle w:val="a3"/>
        <w:tblW w:w="10401" w:type="dxa"/>
        <w:tblInd w:w="-150" w:type="dxa"/>
        <w:shd w:val="clear" w:color="auto" w:fill="FFFFFF" w:themeFill="background1"/>
        <w:tblLayout w:type="fixed"/>
        <w:tblLook w:val="01E0" w:firstRow="1" w:lastRow="1" w:firstColumn="1" w:lastColumn="1" w:noHBand="0" w:noVBand="0"/>
      </w:tblPr>
      <w:tblGrid>
        <w:gridCol w:w="2267"/>
        <w:gridCol w:w="605"/>
        <w:gridCol w:w="454"/>
        <w:gridCol w:w="454"/>
        <w:gridCol w:w="454"/>
        <w:gridCol w:w="454"/>
        <w:gridCol w:w="454"/>
        <w:gridCol w:w="454"/>
        <w:gridCol w:w="454"/>
        <w:gridCol w:w="4351"/>
      </w:tblGrid>
      <w:tr w:rsidR="00C674B7" w:rsidRPr="00A15B96" w14:paraId="72B79131" w14:textId="77777777" w:rsidTr="00C674B7">
        <w:trPr>
          <w:gridAfter w:val="1"/>
          <w:wAfter w:w="4351" w:type="dxa"/>
          <w:trHeight w:val="286"/>
        </w:trPr>
        <w:tc>
          <w:tcPr>
            <w:tcW w:w="226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A60EC4" w14:textId="77777777" w:rsidR="00C674B7" w:rsidRPr="0057708D" w:rsidRDefault="00C674B7" w:rsidP="00F02154">
            <w:pPr>
              <w:spacing w:line="240" w:lineRule="exact"/>
              <w:ind w:rightChars="20" w:right="42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57708D">
              <w:rPr>
                <w:rFonts w:ascii="Arial" w:hAnsi="Arial"/>
                <w:b/>
                <w:bCs/>
                <w:sz w:val="20"/>
                <w:szCs w:val="20"/>
              </w:rPr>
              <w:t>Student ID Number</w:t>
            </w:r>
          </w:p>
        </w:tc>
        <w:tc>
          <w:tcPr>
            <w:tcW w:w="605" w:type="dxa"/>
            <w:tcBorders>
              <w:top w:val="single" w:sz="8" w:space="0" w:color="auto"/>
              <w:left w:val="single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6491387D" w14:textId="77777777" w:rsidR="00C674B7" w:rsidRPr="00C17321" w:rsidRDefault="00C674B7" w:rsidP="00F02154">
            <w:pPr>
              <w:ind w:rightChars="20" w:right="42"/>
              <w:jc w:val="center"/>
              <w:rPr>
                <w:rFonts w:ascii="Arial" w:hAnsi="Arial"/>
                <w:sz w:val="28"/>
                <w:szCs w:val="28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3230F199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1AB13A6C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1C1B11C9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5586099C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122B8B5A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right w:val="dashed" w:sz="4" w:space="0" w:color="auto"/>
            </w:tcBorders>
            <w:shd w:val="clear" w:color="auto" w:fill="FFFFFF" w:themeFill="background1"/>
            <w:vAlign w:val="center"/>
          </w:tcPr>
          <w:p w14:paraId="2B8DC1D4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  <w:tc>
          <w:tcPr>
            <w:tcW w:w="454" w:type="dxa"/>
            <w:tcBorders>
              <w:top w:val="single" w:sz="8" w:space="0" w:color="auto"/>
              <w:left w:val="dashed" w:sz="4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851BC73" w14:textId="77777777" w:rsidR="00C674B7" w:rsidRPr="00A15B96" w:rsidRDefault="00C674B7" w:rsidP="00F02154">
            <w:pPr>
              <w:ind w:rightChars="20" w:right="42"/>
              <w:jc w:val="center"/>
              <w:rPr>
                <w:rFonts w:ascii="Arial" w:hAnsi="Arial"/>
                <w:sz w:val="20"/>
                <w:szCs w:val="20"/>
              </w:rPr>
            </w:pPr>
            <w:r w:rsidRPr="00C17321">
              <w:rPr>
                <w:rFonts w:ascii="Arial" w:hAnsi="Arial"/>
                <w:sz w:val="28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"/>
                  </w:textInput>
                </w:ffData>
              </w:fldChar>
            </w:r>
            <w:r w:rsidRPr="00C17321">
              <w:rPr>
                <w:rFonts w:ascii="Arial" w:hAnsi="Arial"/>
                <w:sz w:val="28"/>
                <w:szCs w:val="28"/>
              </w:rPr>
              <w:instrText xml:space="preserve"> FORMTEXT </w:instrText>
            </w:r>
            <w:r w:rsidRPr="00C17321">
              <w:rPr>
                <w:rFonts w:ascii="Arial" w:hAnsi="Arial"/>
                <w:sz w:val="28"/>
                <w:szCs w:val="28"/>
              </w:rPr>
            </w:r>
            <w:r w:rsidRPr="00C17321">
              <w:rPr>
                <w:rFonts w:ascii="Arial" w:hAnsi="Arial"/>
                <w:sz w:val="28"/>
                <w:szCs w:val="28"/>
              </w:rPr>
              <w:fldChar w:fldCharType="separate"/>
            </w:r>
            <w:r>
              <w:rPr>
                <w:rFonts w:ascii="Arial" w:hAnsi="Arial"/>
                <w:noProof/>
                <w:sz w:val="28"/>
                <w:szCs w:val="28"/>
              </w:rPr>
              <w:t> </w:t>
            </w:r>
            <w:r w:rsidRPr="00C17321">
              <w:rPr>
                <w:rFonts w:ascii="Arial" w:hAnsi="Arial"/>
                <w:sz w:val="28"/>
                <w:szCs w:val="28"/>
              </w:rPr>
              <w:fldChar w:fldCharType="end"/>
            </w:r>
          </w:p>
        </w:tc>
      </w:tr>
      <w:tr w:rsidR="00C674B7" w:rsidRPr="00056FEC" w14:paraId="401A3818" w14:textId="77777777" w:rsidTr="00C674B7">
        <w:trPr>
          <w:trHeight w:val="399"/>
        </w:trPr>
        <w:tc>
          <w:tcPr>
            <w:tcW w:w="22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4A0A1A" w14:textId="77777777" w:rsidR="00C674B7" w:rsidRPr="00C674B7" w:rsidRDefault="00C674B7" w:rsidP="00B763DA">
            <w:pPr>
              <w:spacing w:line="260" w:lineRule="exact"/>
              <w:ind w:rightChars="20" w:right="42"/>
              <w:jc w:val="left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C674B7">
              <w:rPr>
                <w:rFonts w:ascii="Arial" w:hAnsi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813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724051" w14:textId="77777777" w:rsidR="00C674B7" w:rsidRPr="00056FEC" w:rsidRDefault="00C674B7" w:rsidP="00B763DA">
            <w:pPr>
              <w:ind w:rightChars="20" w:right="42"/>
              <w:jc w:val="left"/>
              <w:rPr>
                <w:rFonts w:ascii="Arial" w:hAnsi="Arial"/>
                <w:sz w:val="22"/>
                <w:szCs w:val="22"/>
              </w:rPr>
            </w:pPr>
            <w:r w:rsidRPr="00056FEC">
              <w:rPr>
                <w:rFonts w:ascii="Arial" w:hAnsi="Arial"/>
                <w:sz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56FEC">
              <w:rPr>
                <w:rFonts w:ascii="Arial" w:hAnsi="Arial"/>
                <w:sz w:val="24"/>
              </w:rPr>
              <w:instrText xml:space="preserve"> FORMTEXT </w:instrText>
            </w:r>
            <w:r w:rsidRPr="00056FEC">
              <w:rPr>
                <w:rFonts w:ascii="Arial" w:hAnsi="Arial"/>
                <w:sz w:val="24"/>
              </w:rPr>
            </w:r>
            <w:r w:rsidRPr="00056FEC">
              <w:rPr>
                <w:rFonts w:ascii="Arial" w:hAnsi="Arial"/>
                <w:sz w:val="24"/>
              </w:rPr>
              <w:fldChar w:fldCharType="separate"/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>
              <w:rPr>
                <w:rFonts w:ascii="Arial" w:hAnsi="Arial"/>
                <w:noProof/>
                <w:sz w:val="24"/>
              </w:rPr>
              <w:t> </w:t>
            </w:r>
            <w:r w:rsidRPr="00056FEC">
              <w:rPr>
                <w:rFonts w:ascii="Arial" w:hAnsi="Arial"/>
                <w:sz w:val="22"/>
                <w:szCs w:val="22"/>
              </w:rPr>
              <w:fldChar w:fldCharType="end"/>
            </w:r>
          </w:p>
        </w:tc>
      </w:tr>
    </w:tbl>
    <w:p w14:paraId="48E6D44C" w14:textId="77777777" w:rsidR="00C674B7" w:rsidRDefault="00C674B7" w:rsidP="00C674B7">
      <w:pPr>
        <w:spacing w:line="240" w:lineRule="exact"/>
        <w:ind w:rightChars="20" w:right="42"/>
        <w:jc w:val="left"/>
        <w:rPr>
          <w:rFonts w:ascii="Times New Roman" w:hAnsi="Times New Roman"/>
          <w:b/>
          <w:bCs/>
          <w:sz w:val="24"/>
          <w:bdr w:val="single" w:sz="4" w:space="0" w:color="auto"/>
        </w:rPr>
      </w:pPr>
    </w:p>
    <w:p w14:paraId="5A6B50CF" w14:textId="77777777" w:rsidR="00C674B7" w:rsidRDefault="00C674B7" w:rsidP="00C674B7">
      <w:pPr>
        <w:spacing w:line="240" w:lineRule="exact"/>
        <w:ind w:rightChars="20" w:right="42"/>
        <w:jc w:val="left"/>
        <w:rPr>
          <w:rFonts w:ascii="Times New Roman" w:hAnsi="Times New Roman"/>
          <w:b/>
          <w:bCs/>
          <w:sz w:val="24"/>
          <w:bdr w:val="single" w:sz="4" w:space="0" w:color="auto"/>
        </w:rPr>
      </w:pPr>
    </w:p>
    <w:tbl>
      <w:tblPr>
        <w:tblW w:w="1039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735"/>
        <w:gridCol w:w="630"/>
        <w:gridCol w:w="1260"/>
        <w:gridCol w:w="4888"/>
        <w:gridCol w:w="2882"/>
      </w:tblGrid>
      <w:tr w:rsidR="00C674B7" w:rsidRPr="00AB744A" w14:paraId="658CA2C0" w14:textId="77777777" w:rsidTr="00B763DA">
        <w:trPr>
          <w:trHeight w:hRule="exact" w:val="754"/>
        </w:trPr>
        <w:tc>
          <w:tcPr>
            <w:tcW w:w="10395" w:type="dxa"/>
            <w:gridSpan w:val="5"/>
            <w:vAlign w:val="center"/>
          </w:tcPr>
          <w:p w14:paraId="6207EFF0" w14:textId="77777777" w:rsidR="00C674B7" w:rsidRPr="00AB744A" w:rsidRDefault="00D542C3" w:rsidP="00D542C3">
            <w:pPr>
              <w:ind w:right="660"/>
              <w:rPr>
                <w:rFonts w:ascii="Arial Narrow"/>
                <w:sz w:val="22"/>
              </w:rPr>
            </w:pPr>
            <w:r>
              <w:rPr>
                <w:rFonts w:ascii="Arial Narrow"/>
                <w:sz w:val="22"/>
              </w:rPr>
              <w:t>Publications/P</w:t>
            </w:r>
            <w:r w:rsidR="00C674B7" w:rsidRPr="00C674B7">
              <w:rPr>
                <w:rFonts w:ascii="Arial Narrow"/>
                <w:sz w:val="22"/>
              </w:rPr>
              <w:t xml:space="preserve">resentations </w:t>
            </w:r>
            <w:r>
              <w:rPr>
                <w:rFonts w:ascii="Arial Narrow"/>
                <w:sz w:val="22"/>
              </w:rPr>
              <w:t>R</w:t>
            </w:r>
            <w:r w:rsidR="00C674B7">
              <w:rPr>
                <w:rFonts w:ascii="Arial Narrow"/>
                <w:sz w:val="22"/>
              </w:rPr>
              <w:t>elating to the</w:t>
            </w:r>
            <w:r>
              <w:rPr>
                <w:rFonts w:ascii="Arial Narrow"/>
                <w:sz w:val="22"/>
              </w:rPr>
              <w:t xml:space="preserve"> T</w:t>
            </w:r>
            <w:r w:rsidR="00C674B7">
              <w:rPr>
                <w:rFonts w:ascii="Arial Narrow"/>
                <w:sz w:val="22"/>
              </w:rPr>
              <w:t>opic</w:t>
            </w:r>
            <w:r w:rsidR="00C674B7" w:rsidRPr="00C674B7">
              <w:rPr>
                <w:rFonts w:ascii="Arial Narrow"/>
                <w:sz w:val="22"/>
              </w:rPr>
              <w:t xml:space="preserve"> of </w:t>
            </w:r>
            <w:r w:rsidR="00C674B7">
              <w:rPr>
                <w:rFonts w:ascii="Arial Narrow"/>
                <w:sz w:val="22"/>
              </w:rPr>
              <w:t>the D</w:t>
            </w:r>
            <w:r w:rsidR="00C674B7" w:rsidRPr="00C674B7">
              <w:rPr>
                <w:rFonts w:ascii="Arial Narrow"/>
                <w:sz w:val="22"/>
              </w:rPr>
              <w:t xml:space="preserve">octoral </w:t>
            </w:r>
            <w:r w:rsidR="00C674B7">
              <w:rPr>
                <w:rFonts w:ascii="Arial Narrow"/>
                <w:sz w:val="22"/>
              </w:rPr>
              <w:t>D</w:t>
            </w:r>
            <w:r w:rsidR="00C674B7" w:rsidRPr="00C674B7">
              <w:rPr>
                <w:rFonts w:ascii="Arial Narrow"/>
                <w:sz w:val="22"/>
              </w:rPr>
              <w:t>issertation</w:t>
            </w:r>
            <w:r w:rsidR="00C674B7">
              <w:rPr>
                <w:rFonts w:ascii="Arial Narrow"/>
                <w:sz w:val="22"/>
              </w:rPr>
              <w:t xml:space="preserve"> </w:t>
            </w:r>
          </w:p>
        </w:tc>
      </w:tr>
      <w:tr w:rsidR="00C674B7" w:rsidRPr="00AB744A" w14:paraId="7857C77A" w14:textId="77777777" w:rsidTr="00936785">
        <w:trPr>
          <w:trHeight w:val="341"/>
        </w:trPr>
        <w:tc>
          <w:tcPr>
            <w:tcW w:w="735" w:type="dxa"/>
            <w:tcBorders>
              <w:right w:val="dotted" w:sz="4" w:space="0" w:color="auto"/>
            </w:tcBorders>
            <w:vAlign w:val="center"/>
          </w:tcPr>
          <w:p w14:paraId="5F4C9469" w14:textId="77777777" w:rsidR="00C674B7" w:rsidRDefault="00C674B7" w:rsidP="00F02154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AB744A">
              <w:rPr>
                <w:rFonts w:ascii="Arial Narrow" w:hAnsi="Arial Narrow"/>
                <w:sz w:val="16"/>
                <w:szCs w:val="16"/>
              </w:rPr>
              <w:t>Year</w:t>
            </w:r>
          </w:p>
          <w:p w14:paraId="17E6793B" w14:textId="77777777" w:rsidR="00936785" w:rsidRPr="00AB744A" w:rsidRDefault="00936785" w:rsidP="00936785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630" w:type="dxa"/>
            <w:tcBorders>
              <w:left w:val="dotted" w:sz="4" w:space="0" w:color="auto"/>
            </w:tcBorders>
            <w:vAlign w:val="center"/>
          </w:tcPr>
          <w:p w14:paraId="7FC59449" w14:textId="77777777" w:rsidR="00C674B7" w:rsidRDefault="00C674B7" w:rsidP="00F02154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AB744A">
              <w:rPr>
                <w:rFonts w:ascii="Arial Narrow" w:hAnsi="Arial Narrow"/>
                <w:sz w:val="16"/>
                <w:szCs w:val="16"/>
              </w:rPr>
              <w:t>Month</w:t>
            </w:r>
          </w:p>
          <w:p w14:paraId="59D6BC23" w14:textId="77777777" w:rsidR="00936785" w:rsidRPr="00AB744A" w:rsidRDefault="00936785" w:rsidP="00936785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1260" w:type="dxa"/>
            <w:vAlign w:val="center"/>
          </w:tcPr>
          <w:p w14:paraId="1DFC823A" w14:textId="77777777" w:rsidR="00C674B7" w:rsidRDefault="00C674B7" w:rsidP="00F02154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AB744A">
              <w:rPr>
                <w:rFonts w:ascii="Arial Narrow" w:hAnsi="Arial Narrow"/>
                <w:sz w:val="16"/>
                <w:szCs w:val="16"/>
              </w:rPr>
              <w:t>Individual</w:t>
            </w:r>
            <w:r w:rsidRPr="00AB744A">
              <w:rPr>
                <w:rFonts w:ascii="Arial Narrow" w:hAnsi="Arial Narrow"/>
                <w:sz w:val="16"/>
                <w:szCs w:val="16"/>
              </w:rPr>
              <w:t>・</w:t>
            </w:r>
            <w:r w:rsidRPr="00AB744A">
              <w:rPr>
                <w:rFonts w:ascii="Arial Narrow" w:hAnsi="Arial Narrow"/>
                <w:sz w:val="16"/>
                <w:szCs w:val="16"/>
              </w:rPr>
              <w:t>Joint</w:t>
            </w:r>
          </w:p>
          <w:p w14:paraId="7B1CBA0B" w14:textId="77777777" w:rsidR="00936785" w:rsidRPr="00AB744A" w:rsidRDefault="00936785" w:rsidP="00D429AC">
            <w:pPr>
              <w:wordWrap w:val="0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4888" w:type="dxa"/>
            <w:vAlign w:val="center"/>
          </w:tcPr>
          <w:p w14:paraId="181A2312" w14:textId="77777777" w:rsidR="00C674B7" w:rsidRDefault="00C674B7" w:rsidP="00F02154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AB744A">
              <w:rPr>
                <w:rFonts w:ascii="Arial Narrow" w:hAnsi="Arial Narrow"/>
                <w:sz w:val="16"/>
                <w:szCs w:val="16"/>
              </w:rPr>
              <w:t>Title</w:t>
            </w:r>
            <w:r w:rsidR="00936785">
              <w:rPr>
                <w:rFonts w:ascii="Arial Narrow" w:hAnsi="Arial Narrow"/>
                <w:sz w:val="16"/>
                <w:szCs w:val="16"/>
              </w:rPr>
              <w:t xml:space="preserve"> of the Paper</w:t>
            </w:r>
          </w:p>
          <w:p w14:paraId="3DC032BF" w14:textId="77777777" w:rsidR="00936785" w:rsidRPr="00AB744A" w:rsidRDefault="00936785" w:rsidP="00936785">
            <w:pPr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2882" w:type="dxa"/>
            <w:vAlign w:val="center"/>
          </w:tcPr>
          <w:p w14:paraId="11678EA0" w14:textId="77777777" w:rsidR="00936785" w:rsidRDefault="00936785" w:rsidP="00D429AC">
            <w:pPr>
              <w:ind w:rightChars="2" w:right="4"/>
              <w:jc w:val="center"/>
              <w:rPr>
                <w:rFonts w:ascii="Arial Narrow" w:hAnsi="Arial Narrow"/>
                <w:kern w:val="0"/>
                <w:sz w:val="16"/>
                <w:szCs w:val="16"/>
              </w:rPr>
            </w:pPr>
            <w:r>
              <w:rPr>
                <w:rFonts w:ascii="Arial Narrow" w:hAnsi="Arial Narrow"/>
                <w:kern w:val="0"/>
                <w:sz w:val="16"/>
                <w:szCs w:val="16"/>
              </w:rPr>
              <w:t xml:space="preserve">Name of </w:t>
            </w:r>
            <w:r w:rsidR="00C674B7" w:rsidRPr="00AB744A">
              <w:rPr>
                <w:rFonts w:ascii="Arial Narrow" w:hAnsi="Arial Narrow"/>
                <w:kern w:val="0"/>
                <w:sz w:val="16"/>
                <w:szCs w:val="16"/>
              </w:rPr>
              <w:t>Journal</w:t>
            </w:r>
            <w:r>
              <w:rPr>
                <w:rFonts w:ascii="Arial Narrow" w:hAnsi="Arial Narrow"/>
                <w:kern w:val="0"/>
                <w:sz w:val="16"/>
                <w:szCs w:val="16"/>
              </w:rPr>
              <w:t xml:space="preserve"> / Conference, C</w:t>
            </w:r>
            <w:r w:rsidR="00C674B7" w:rsidRPr="00AB744A">
              <w:rPr>
                <w:rFonts w:ascii="Arial Narrow" w:hAnsi="Arial Narrow"/>
                <w:kern w:val="0"/>
                <w:sz w:val="16"/>
                <w:szCs w:val="16"/>
              </w:rPr>
              <w:t>atalogue</w:t>
            </w:r>
            <w:r w:rsidR="00C674B7" w:rsidRPr="00AB744A">
              <w:rPr>
                <w:rFonts w:ascii="Arial Narrow" w:hAnsi="Arial Narrow" w:hint="eastAsia"/>
                <w:kern w:val="0"/>
                <w:sz w:val="16"/>
                <w:szCs w:val="16"/>
              </w:rPr>
              <w:t xml:space="preserve"> </w:t>
            </w:r>
            <w:r w:rsidR="00C674B7" w:rsidRPr="00AB744A">
              <w:rPr>
                <w:rFonts w:ascii="Arial Narrow" w:hAnsi="Arial Narrow"/>
                <w:kern w:val="0"/>
                <w:sz w:val="16"/>
                <w:szCs w:val="16"/>
              </w:rPr>
              <w:t>No.</w:t>
            </w:r>
            <w:r>
              <w:rPr>
                <w:rFonts w:ascii="Arial Narrow" w:hAnsi="Arial Narrow"/>
                <w:kern w:val="0"/>
                <w:sz w:val="16"/>
                <w:szCs w:val="16"/>
              </w:rPr>
              <w:t xml:space="preserve"> </w:t>
            </w:r>
          </w:p>
          <w:p w14:paraId="4CD73D4E" w14:textId="77777777" w:rsidR="00D429AC" w:rsidRPr="00AB744A" w:rsidRDefault="00D429AC" w:rsidP="00D429AC">
            <w:pPr>
              <w:ind w:rightChars="2" w:right="4"/>
              <w:jc w:val="center"/>
              <w:rPr>
                <w:rFonts w:ascii="Arial Narrow" w:hAnsi="Arial Narrow"/>
                <w:sz w:val="16"/>
                <w:szCs w:val="16"/>
              </w:rPr>
            </w:pPr>
          </w:p>
        </w:tc>
      </w:tr>
      <w:tr w:rsidR="00C674B7" w:rsidRPr="00AB744A" w14:paraId="71F438BC" w14:textId="77777777" w:rsidTr="00936785">
        <w:trPr>
          <w:trHeight w:hRule="exact" w:val="2331"/>
        </w:trPr>
        <w:tc>
          <w:tcPr>
            <w:tcW w:w="735" w:type="dxa"/>
            <w:tcBorders>
              <w:right w:val="dotted" w:sz="4" w:space="0" w:color="auto"/>
            </w:tcBorders>
          </w:tcPr>
          <w:p w14:paraId="5A8C93F9" w14:textId="77777777" w:rsidR="00C674B7" w:rsidRPr="00AB744A" w:rsidRDefault="00C674B7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630" w:type="dxa"/>
            <w:tcBorders>
              <w:left w:val="dotted" w:sz="4" w:space="0" w:color="auto"/>
            </w:tcBorders>
          </w:tcPr>
          <w:p w14:paraId="5E158CA6" w14:textId="77777777" w:rsidR="00C674B7" w:rsidRPr="00AB744A" w:rsidRDefault="00C674B7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1260" w:type="dxa"/>
          </w:tcPr>
          <w:p w14:paraId="7BC1AA4C" w14:textId="77777777" w:rsidR="00C674B7" w:rsidRPr="00AB744A" w:rsidRDefault="00C674B7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4888" w:type="dxa"/>
          </w:tcPr>
          <w:p w14:paraId="4FAF1853" w14:textId="77777777" w:rsidR="00C674B7" w:rsidRPr="00AB744A" w:rsidRDefault="00C674B7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2882" w:type="dxa"/>
          </w:tcPr>
          <w:p w14:paraId="0B450597" w14:textId="77777777" w:rsidR="00C674B7" w:rsidRPr="00AB744A" w:rsidRDefault="00C674B7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</w:tr>
      <w:tr w:rsidR="00936785" w:rsidRPr="00AB744A" w14:paraId="58C7FCEB" w14:textId="77777777" w:rsidTr="00AE7596">
        <w:trPr>
          <w:trHeight w:hRule="exact" w:val="2651"/>
        </w:trPr>
        <w:tc>
          <w:tcPr>
            <w:tcW w:w="735" w:type="dxa"/>
            <w:tcBorders>
              <w:right w:val="dotted" w:sz="4" w:space="0" w:color="auto"/>
            </w:tcBorders>
          </w:tcPr>
          <w:p w14:paraId="41317E0E" w14:textId="77777777" w:rsidR="00936785" w:rsidRPr="00AB744A" w:rsidRDefault="00936785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630" w:type="dxa"/>
            <w:tcBorders>
              <w:left w:val="dotted" w:sz="4" w:space="0" w:color="auto"/>
            </w:tcBorders>
          </w:tcPr>
          <w:p w14:paraId="22BDBF5F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1260" w:type="dxa"/>
          </w:tcPr>
          <w:p w14:paraId="646362A5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4888" w:type="dxa"/>
          </w:tcPr>
          <w:p w14:paraId="53CC4A8D" w14:textId="77777777" w:rsidR="00936785" w:rsidRPr="00AB744A" w:rsidRDefault="00936785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2882" w:type="dxa"/>
          </w:tcPr>
          <w:p w14:paraId="5F54F1AA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</w:tr>
      <w:tr w:rsidR="00936785" w:rsidRPr="00AB744A" w14:paraId="7281D55A" w14:textId="77777777" w:rsidTr="00AE7596">
        <w:trPr>
          <w:trHeight w:hRule="exact" w:val="2571"/>
        </w:trPr>
        <w:tc>
          <w:tcPr>
            <w:tcW w:w="735" w:type="dxa"/>
            <w:tcBorders>
              <w:right w:val="dotted" w:sz="4" w:space="0" w:color="auto"/>
            </w:tcBorders>
          </w:tcPr>
          <w:p w14:paraId="0B3EAE5F" w14:textId="77777777" w:rsidR="00936785" w:rsidRPr="00AB744A" w:rsidRDefault="00936785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630" w:type="dxa"/>
            <w:tcBorders>
              <w:left w:val="dotted" w:sz="4" w:space="0" w:color="auto"/>
            </w:tcBorders>
          </w:tcPr>
          <w:p w14:paraId="7EB434AB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1260" w:type="dxa"/>
          </w:tcPr>
          <w:p w14:paraId="6255933B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4888" w:type="dxa"/>
          </w:tcPr>
          <w:p w14:paraId="07FE3C3E" w14:textId="77777777" w:rsidR="00936785" w:rsidRPr="00AB744A" w:rsidRDefault="00936785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2882" w:type="dxa"/>
          </w:tcPr>
          <w:p w14:paraId="3F59C907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</w:tr>
      <w:tr w:rsidR="00936785" w:rsidRPr="00AB744A" w14:paraId="7524479B" w14:textId="77777777" w:rsidTr="00936785">
        <w:trPr>
          <w:trHeight w:hRule="exact" w:val="2331"/>
        </w:trPr>
        <w:tc>
          <w:tcPr>
            <w:tcW w:w="735" w:type="dxa"/>
            <w:tcBorders>
              <w:right w:val="dotted" w:sz="4" w:space="0" w:color="auto"/>
            </w:tcBorders>
          </w:tcPr>
          <w:p w14:paraId="79E2C64B" w14:textId="77777777" w:rsidR="00936785" w:rsidRPr="00AB744A" w:rsidRDefault="00936785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630" w:type="dxa"/>
            <w:tcBorders>
              <w:left w:val="dotted" w:sz="4" w:space="0" w:color="auto"/>
            </w:tcBorders>
          </w:tcPr>
          <w:p w14:paraId="0BDE1AF8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1260" w:type="dxa"/>
          </w:tcPr>
          <w:p w14:paraId="62BD48F9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  <w:tc>
          <w:tcPr>
            <w:tcW w:w="4888" w:type="dxa"/>
          </w:tcPr>
          <w:p w14:paraId="12A57118" w14:textId="77777777" w:rsidR="00936785" w:rsidRPr="00AB744A" w:rsidRDefault="00936785" w:rsidP="00F02154">
            <w:pPr>
              <w:rPr>
                <w:rFonts w:ascii="Arial Narrow" w:hAnsi="Arial Narrow"/>
                <w:szCs w:val="21"/>
              </w:rPr>
            </w:pPr>
          </w:p>
        </w:tc>
        <w:tc>
          <w:tcPr>
            <w:tcW w:w="2882" w:type="dxa"/>
          </w:tcPr>
          <w:p w14:paraId="6FF06A20" w14:textId="77777777" w:rsidR="00936785" w:rsidRPr="00AB744A" w:rsidRDefault="00936785" w:rsidP="00F02154">
            <w:pPr>
              <w:ind w:right="6"/>
              <w:rPr>
                <w:rFonts w:ascii="Arial Narrow" w:hAnsi="Arial Narrow"/>
                <w:szCs w:val="21"/>
              </w:rPr>
            </w:pPr>
          </w:p>
        </w:tc>
      </w:tr>
    </w:tbl>
    <w:p w14:paraId="0BDBFA6D" w14:textId="77777777" w:rsidR="00C674B7" w:rsidRPr="00C674B7" w:rsidRDefault="00C674B7" w:rsidP="00C674B7">
      <w:pPr>
        <w:spacing w:line="240" w:lineRule="exact"/>
        <w:ind w:rightChars="20" w:right="42"/>
        <w:jc w:val="left"/>
        <w:rPr>
          <w:rFonts w:ascii="Arial Narrow" w:eastAsia="PMingLiU" w:hAnsi="Arial Narrow"/>
          <w:sz w:val="16"/>
          <w:szCs w:val="16"/>
          <w:lang w:eastAsia="zh-TW"/>
        </w:rPr>
      </w:pPr>
    </w:p>
    <w:sectPr w:rsidR="00C674B7" w:rsidRPr="00C674B7" w:rsidSect="00213C5F">
      <w:headerReference w:type="default" r:id="rId7"/>
      <w:pgSz w:w="11906" w:h="16838" w:code="9"/>
      <w:pgMar w:top="567" w:right="805" w:bottom="567" w:left="851" w:header="567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58DF6" w14:textId="77777777" w:rsidR="007D2A43" w:rsidRDefault="007D2A43">
      <w:r>
        <w:separator/>
      </w:r>
    </w:p>
  </w:endnote>
  <w:endnote w:type="continuationSeparator" w:id="0">
    <w:p w14:paraId="0F1F160D" w14:textId="77777777" w:rsidR="007D2A43" w:rsidRDefault="007D2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733EC" w14:textId="77777777" w:rsidR="007D2A43" w:rsidRDefault="007D2A43">
      <w:r>
        <w:separator/>
      </w:r>
    </w:p>
  </w:footnote>
  <w:footnote w:type="continuationSeparator" w:id="0">
    <w:p w14:paraId="1708A748" w14:textId="77777777" w:rsidR="007D2A43" w:rsidRDefault="007D2A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8A831" w14:textId="77777777" w:rsidR="008B79F1" w:rsidRPr="008B79F1" w:rsidRDefault="00936BD7" w:rsidP="00474C70">
    <w:pPr>
      <w:pStyle w:val="a4"/>
      <w:tabs>
        <w:tab w:val="clear" w:pos="8504"/>
        <w:tab w:val="right" w:pos="9356"/>
        <w:tab w:val="right" w:pos="9639"/>
        <w:tab w:val="right" w:pos="9743"/>
        <w:tab w:val="right" w:pos="9781"/>
        <w:tab w:val="right" w:pos="9813"/>
        <w:tab w:val="right" w:pos="9953"/>
      </w:tabs>
      <w:jc w:val="right"/>
      <w:rPr>
        <w:rFonts w:asciiTheme="majorHAnsi" w:hAnsiTheme="majorHAnsi" w:cstheme="majorHAnsi"/>
        <w:sz w:val="18"/>
        <w:szCs w:val="18"/>
      </w:rPr>
    </w:pPr>
    <w:r w:rsidRPr="008B79F1">
      <w:rPr>
        <w:rFonts w:asciiTheme="majorHAnsi" w:hAnsiTheme="majorHAnsi" w:cstheme="majorHAnsi"/>
        <w:sz w:val="18"/>
        <w:szCs w:val="18"/>
      </w:rPr>
      <w:t>Academic Office</w:t>
    </w:r>
  </w:p>
  <w:p w14:paraId="52F931D9" w14:textId="77777777" w:rsidR="00754593" w:rsidRPr="00754593" w:rsidRDefault="008B79F1" w:rsidP="00474C70">
    <w:pPr>
      <w:pStyle w:val="a4"/>
      <w:tabs>
        <w:tab w:val="clear" w:pos="8504"/>
        <w:tab w:val="right" w:pos="9356"/>
        <w:tab w:val="right" w:pos="9639"/>
        <w:tab w:val="right" w:pos="9743"/>
        <w:tab w:val="right" w:pos="9781"/>
        <w:tab w:val="right" w:pos="9813"/>
        <w:tab w:val="right" w:pos="9953"/>
      </w:tabs>
      <w:jc w:val="right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AC Form_PhD_0</w:t>
    </w:r>
    <w:r w:rsidR="00474C70">
      <w:rPr>
        <w:rFonts w:ascii="Times New Roman" w:hAnsi="Times New Roman" w:cs="Times New Roman" w:hint="eastAsia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A86589"/>
    <w:multiLevelType w:val="hybridMultilevel"/>
    <w:tmpl w:val="E08CF5E6"/>
    <w:lvl w:ilvl="0" w:tplc="2FCCEBB4">
      <w:numFmt w:val="bullet"/>
      <w:lvlText w:val=""/>
      <w:lvlJc w:val="left"/>
      <w:pPr>
        <w:ind w:left="360" w:hanging="360"/>
      </w:pPr>
      <w:rPr>
        <w:rFonts w:ascii="Wingdings" w:eastAsia="ＭＳ 明朝" w:hAnsi="Wingdings" w:cs="Angsana New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 fillcolor="white">
      <v:fill color="white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TcyNzQ3MLSwNLZU0lEKTi0uzszPAykwrgUAQtUIAiwAAAA="/>
  </w:docVars>
  <w:rsids>
    <w:rsidRoot w:val="00A7110B"/>
    <w:rsid w:val="0000461B"/>
    <w:rsid w:val="00006DF4"/>
    <w:rsid w:val="00016FCA"/>
    <w:rsid w:val="00040EB9"/>
    <w:rsid w:val="00056FEC"/>
    <w:rsid w:val="0005784C"/>
    <w:rsid w:val="000B5535"/>
    <w:rsid w:val="000F1270"/>
    <w:rsid w:val="001300BC"/>
    <w:rsid w:val="001421E2"/>
    <w:rsid w:val="00175F8B"/>
    <w:rsid w:val="0018065F"/>
    <w:rsid w:val="001913A5"/>
    <w:rsid w:val="001B18B0"/>
    <w:rsid w:val="001B5EB0"/>
    <w:rsid w:val="001D683F"/>
    <w:rsid w:val="001E07B7"/>
    <w:rsid w:val="00213C5F"/>
    <w:rsid w:val="0023278C"/>
    <w:rsid w:val="00241401"/>
    <w:rsid w:val="00265226"/>
    <w:rsid w:val="0026614F"/>
    <w:rsid w:val="00274F27"/>
    <w:rsid w:val="002A2A05"/>
    <w:rsid w:val="002A52E2"/>
    <w:rsid w:val="002B1B58"/>
    <w:rsid w:val="002D1FFE"/>
    <w:rsid w:val="002D6AB6"/>
    <w:rsid w:val="00337B0E"/>
    <w:rsid w:val="00341D37"/>
    <w:rsid w:val="00350720"/>
    <w:rsid w:val="003C6398"/>
    <w:rsid w:val="003E16A6"/>
    <w:rsid w:val="003E1D0F"/>
    <w:rsid w:val="003E59F9"/>
    <w:rsid w:val="00416853"/>
    <w:rsid w:val="00424C05"/>
    <w:rsid w:val="004652B4"/>
    <w:rsid w:val="00470FF5"/>
    <w:rsid w:val="00474C70"/>
    <w:rsid w:val="004F2318"/>
    <w:rsid w:val="00510A35"/>
    <w:rsid w:val="00523A94"/>
    <w:rsid w:val="0052492C"/>
    <w:rsid w:val="00547339"/>
    <w:rsid w:val="0055490D"/>
    <w:rsid w:val="00561742"/>
    <w:rsid w:val="00564E50"/>
    <w:rsid w:val="00584C4E"/>
    <w:rsid w:val="00585BDF"/>
    <w:rsid w:val="005A5FDA"/>
    <w:rsid w:val="005C051C"/>
    <w:rsid w:val="005D039D"/>
    <w:rsid w:val="005F5913"/>
    <w:rsid w:val="00604FDF"/>
    <w:rsid w:val="0060518E"/>
    <w:rsid w:val="0060686E"/>
    <w:rsid w:val="00620D8B"/>
    <w:rsid w:val="00622CCD"/>
    <w:rsid w:val="00646E8F"/>
    <w:rsid w:val="00663228"/>
    <w:rsid w:val="00675FCF"/>
    <w:rsid w:val="006B26FB"/>
    <w:rsid w:val="006B44E4"/>
    <w:rsid w:val="006F3CE9"/>
    <w:rsid w:val="00746148"/>
    <w:rsid w:val="00754593"/>
    <w:rsid w:val="0077243F"/>
    <w:rsid w:val="0079209C"/>
    <w:rsid w:val="007B3B76"/>
    <w:rsid w:val="007C01E7"/>
    <w:rsid w:val="007C61DF"/>
    <w:rsid w:val="007D2A43"/>
    <w:rsid w:val="007E3E2C"/>
    <w:rsid w:val="008214D0"/>
    <w:rsid w:val="008600AF"/>
    <w:rsid w:val="00884E4F"/>
    <w:rsid w:val="00891E0E"/>
    <w:rsid w:val="008A2998"/>
    <w:rsid w:val="008A60F4"/>
    <w:rsid w:val="008A7FE9"/>
    <w:rsid w:val="008B79F1"/>
    <w:rsid w:val="008D1C9D"/>
    <w:rsid w:val="00912744"/>
    <w:rsid w:val="00932671"/>
    <w:rsid w:val="00936785"/>
    <w:rsid w:val="00936BD7"/>
    <w:rsid w:val="0096506F"/>
    <w:rsid w:val="009715DA"/>
    <w:rsid w:val="0098745F"/>
    <w:rsid w:val="009D46F8"/>
    <w:rsid w:val="009D48E7"/>
    <w:rsid w:val="009E7AFA"/>
    <w:rsid w:val="00A37ECC"/>
    <w:rsid w:val="00A52F36"/>
    <w:rsid w:val="00A7110B"/>
    <w:rsid w:val="00A7142A"/>
    <w:rsid w:val="00AC2F7B"/>
    <w:rsid w:val="00AD50F7"/>
    <w:rsid w:val="00AE7596"/>
    <w:rsid w:val="00B04C76"/>
    <w:rsid w:val="00B15262"/>
    <w:rsid w:val="00B25060"/>
    <w:rsid w:val="00B43DEF"/>
    <w:rsid w:val="00B763DA"/>
    <w:rsid w:val="00B91F79"/>
    <w:rsid w:val="00B948BA"/>
    <w:rsid w:val="00BA1795"/>
    <w:rsid w:val="00BD2D27"/>
    <w:rsid w:val="00BD4B06"/>
    <w:rsid w:val="00BE34F9"/>
    <w:rsid w:val="00BF16C5"/>
    <w:rsid w:val="00C0089D"/>
    <w:rsid w:val="00C17321"/>
    <w:rsid w:val="00C536A7"/>
    <w:rsid w:val="00C674B7"/>
    <w:rsid w:val="00C709B6"/>
    <w:rsid w:val="00C775DB"/>
    <w:rsid w:val="00C77E30"/>
    <w:rsid w:val="00CA519A"/>
    <w:rsid w:val="00D218CA"/>
    <w:rsid w:val="00D429AC"/>
    <w:rsid w:val="00D52848"/>
    <w:rsid w:val="00D542C3"/>
    <w:rsid w:val="00D57892"/>
    <w:rsid w:val="00D6132F"/>
    <w:rsid w:val="00D826C4"/>
    <w:rsid w:val="00DA5AE7"/>
    <w:rsid w:val="00DC266C"/>
    <w:rsid w:val="00DE3C9A"/>
    <w:rsid w:val="00DF2134"/>
    <w:rsid w:val="00DF4B98"/>
    <w:rsid w:val="00E20D8E"/>
    <w:rsid w:val="00E24053"/>
    <w:rsid w:val="00E44661"/>
    <w:rsid w:val="00E70F75"/>
    <w:rsid w:val="00E95243"/>
    <w:rsid w:val="00EC1D43"/>
    <w:rsid w:val="00ED5C2A"/>
    <w:rsid w:val="00F0780F"/>
    <w:rsid w:val="00F2178D"/>
    <w:rsid w:val="00F43918"/>
    <w:rsid w:val="00F76E24"/>
    <w:rsid w:val="00F85063"/>
    <w:rsid w:val="00F90ABF"/>
    <w:rsid w:val="00FB0BF6"/>
    <w:rsid w:val="00FC67EB"/>
    <w:rsid w:val="00FD427A"/>
    <w:rsid w:val="00FE3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5925DB36"/>
  <w15:chartTrackingRefBased/>
  <w15:docId w15:val="{403BFA51-C860-430D-A2CB-F5CF837EF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D683F"/>
    <w:pPr>
      <w:widowControl w:val="0"/>
      <w:jc w:val="both"/>
    </w:pPr>
    <w:rPr>
      <w:rFonts w:cs="Angsana New"/>
      <w:kern w:val="2"/>
      <w:sz w:val="21"/>
      <w:szCs w:val="24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D683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9D48E7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9D48E7"/>
    <w:pPr>
      <w:tabs>
        <w:tab w:val="center" w:pos="4252"/>
        <w:tab w:val="right" w:pos="8504"/>
      </w:tabs>
      <w:snapToGrid w:val="0"/>
    </w:pPr>
  </w:style>
  <w:style w:type="paragraph" w:styleId="a6">
    <w:name w:val="List Paragraph"/>
    <w:basedOn w:val="a"/>
    <w:uiPriority w:val="34"/>
    <w:qFormat/>
    <w:rsid w:val="00474C70"/>
    <w:pPr>
      <w:ind w:leftChars="400" w:left="840"/>
    </w:pPr>
  </w:style>
  <w:style w:type="paragraph" w:styleId="a7">
    <w:name w:val="Balloon Text"/>
    <w:basedOn w:val="a"/>
    <w:link w:val="a8"/>
    <w:rsid w:val="00D57892"/>
    <w:rPr>
      <w:rFonts w:asciiTheme="majorHAnsi" w:eastAsiaTheme="majorEastAsia" w:hAnsiTheme="majorHAnsi"/>
      <w:sz w:val="18"/>
      <w:szCs w:val="22"/>
    </w:rPr>
  </w:style>
  <w:style w:type="character" w:customStyle="1" w:styleId="a8">
    <w:name w:val="吹き出し (文字)"/>
    <w:basedOn w:val="a0"/>
    <w:link w:val="a7"/>
    <w:rsid w:val="00D57892"/>
    <w:rPr>
      <w:rFonts w:asciiTheme="majorHAnsi" w:eastAsiaTheme="majorEastAsia" w:hAnsiTheme="majorHAnsi" w:cs="Angsana New"/>
      <w:kern w:val="2"/>
      <w:sz w:val="18"/>
      <w:szCs w:val="22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30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27</Words>
  <Characters>2548</Characters>
  <Application>Microsoft Office Word</Application>
  <DocSecurity>0</DocSecurity>
  <Lines>21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Application for Change in Length of Study</vt:lpstr>
    </vt:vector>
  </TitlesOfParts>
  <Company>事務情報システム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TAZAWA Naoya(nto41644)</cp:lastModifiedBy>
  <cp:revision>7</cp:revision>
  <cp:lastPrinted>2015-05-26T06:58:00Z</cp:lastPrinted>
  <dcterms:created xsi:type="dcterms:W3CDTF">2023-04-25T06:53:00Z</dcterms:created>
  <dcterms:modified xsi:type="dcterms:W3CDTF">2023-09-14T05:58:00Z</dcterms:modified>
</cp:coreProperties>
</file>